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348" w:type="dxa"/>
        <w:tblLook w:val="04A0" w:firstRow="1" w:lastRow="0" w:firstColumn="1" w:lastColumn="0" w:noHBand="0" w:noVBand="1"/>
      </w:tblPr>
      <w:tblGrid>
        <w:gridCol w:w="3085"/>
        <w:gridCol w:w="7263"/>
      </w:tblGrid>
      <w:tr w:rsidR="00BF56F2" w:rsidRPr="001F55F5" w14:paraId="5FDD26C6" w14:textId="77777777" w:rsidTr="00C2455C">
        <w:tc>
          <w:tcPr>
            <w:tcW w:w="3085" w:type="dxa"/>
            <w:tcBorders>
              <w:top w:val="nil"/>
              <w:left w:val="nil"/>
              <w:bottom w:val="single" w:sz="4" w:space="0" w:color="auto"/>
            </w:tcBorders>
          </w:tcPr>
          <w:p w14:paraId="55FD98B0" w14:textId="77777777" w:rsidR="00BF56F2" w:rsidRPr="001F55F5" w:rsidRDefault="00BF56F2">
            <w:pPr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>PARISH COUNCIL OF</w:t>
            </w:r>
          </w:p>
          <w:p w14:paraId="7CD76BA1" w14:textId="77777777" w:rsidR="00BF56F2" w:rsidRPr="001F55F5" w:rsidRDefault="00BF56F2">
            <w:pPr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>SUNDRIDGE WITH</w:t>
            </w:r>
          </w:p>
          <w:p w14:paraId="6F48FB91" w14:textId="77777777" w:rsidR="00BF56F2" w:rsidRPr="001F55F5" w:rsidRDefault="00BF56F2">
            <w:pPr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>IDE HILL</w:t>
            </w:r>
          </w:p>
        </w:tc>
        <w:tc>
          <w:tcPr>
            <w:tcW w:w="7263" w:type="dxa"/>
            <w:tcBorders>
              <w:top w:val="nil"/>
              <w:bottom w:val="single" w:sz="4" w:space="0" w:color="auto"/>
              <w:right w:val="nil"/>
            </w:tcBorders>
          </w:tcPr>
          <w:p w14:paraId="5DE7E216" w14:textId="77777777" w:rsidR="00BF56F2" w:rsidRPr="001F55F5" w:rsidRDefault="001C5648" w:rsidP="00BF56F2">
            <w:pPr>
              <w:jc w:val="right"/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>11 Clover Way</w:t>
            </w:r>
          </w:p>
          <w:p w14:paraId="23D93BF0" w14:textId="77777777" w:rsidR="00BF56F2" w:rsidRPr="001F55F5" w:rsidRDefault="001C5648" w:rsidP="00F166BE">
            <w:pPr>
              <w:jc w:val="right"/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>Paddock Wood, Kent TN12 6BQ</w:t>
            </w:r>
          </w:p>
        </w:tc>
      </w:tr>
      <w:tr w:rsidR="00BF56F2" w:rsidRPr="001F55F5" w14:paraId="15594C04" w14:textId="77777777" w:rsidTr="00C2455C">
        <w:trPr>
          <w:trHeight w:val="372"/>
        </w:trPr>
        <w:tc>
          <w:tcPr>
            <w:tcW w:w="3085" w:type="dxa"/>
            <w:tcBorders>
              <w:top w:val="single" w:sz="4" w:space="0" w:color="auto"/>
              <w:left w:val="nil"/>
              <w:bottom w:val="nil"/>
            </w:tcBorders>
          </w:tcPr>
          <w:p w14:paraId="422569CC" w14:textId="77777777" w:rsidR="00BF56F2" w:rsidRPr="001F55F5" w:rsidRDefault="001C5648" w:rsidP="00372516">
            <w:pPr>
              <w:spacing w:before="240"/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>AMANDA BARLOW</w:t>
            </w:r>
          </w:p>
          <w:p w14:paraId="30589838" w14:textId="77777777" w:rsidR="00BF56F2" w:rsidRPr="001F55F5" w:rsidRDefault="00BF56F2">
            <w:pPr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>Clerk to the Council</w:t>
            </w:r>
          </w:p>
        </w:tc>
        <w:tc>
          <w:tcPr>
            <w:tcW w:w="7263" w:type="dxa"/>
            <w:tcBorders>
              <w:top w:val="single" w:sz="4" w:space="0" w:color="auto"/>
              <w:bottom w:val="nil"/>
              <w:right w:val="nil"/>
            </w:tcBorders>
          </w:tcPr>
          <w:p w14:paraId="51D45F67" w14:textId="77777777" w:rsidR="00BF56F2" w:rsidRPr="001F55F5" w:rsidRDefault="00F166BE" w:rsidP="00372516">
            <w:pPr>
              <w:spacing w:before="240"/>
              <w:jc w:val="right"/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>Telephone:</w:t>
            </w:r>
            <w:r w:rsidR="00372516" w:rsidRPr="001F55F5">
              <w:rPr>
                <w:rFonts w:ascii="Arial" w:hAnsi="Arial" w:cs="Arial"/>
                <w:b/>
              </w:rPr>
              <w:t xml:space="preserve"> </w:t>
            </w:r>
            <w:r w:rsidR="003B6F4B" w:rsidRPr="001F55F5">
              <w:rPr>
                <w:rFonts w:ascii="Arial" w:hAnsi="Arial" w:cs="Arial"/>
                <w:b/>
              </w:rPr>
              <w:t>07495 962372</w:t>
            </w:r>
          </w:p>
          <w:p w14:paraId="5B5CE20F" w14:textId="175D4A65" w:rsidR="00BF56F2" w:rsidRPr="001F55F5" w:rsidRDefault="00BF56F2" w:rsidP="001C5648">
            <w:pPr>
              <w:jc w:val="right"/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 xml:space="preserve">email: </w:t>
            </w:r>
            <w:r w:rsidR="0082225C" w:rsidRPr="001F55F5">
              <w:rPr>
                <w:rFonts w:ascii="Arial" w:hAnsi="Arial" w:cs="Arial"/>
                <w:b/>
              </w:rPr>
              <w:t>clerk@sundridgewithidehill-pc.gov.uk</w:t>
            </w:r>
          </w:p>
        </w:tc>
      </w:tr>
    </w:tbl>
    <w:p w14:paraId="4E2806C6" w14:textId="77777777" w:rsidR="00EE0E94" w:rsidRPr="001F55F5" w:rsidRDefault="00EE0E94" w:rsidP="00EE0E94">
      <w:pPr>
        <w:spacing w:after="0" w:line="240" w:lineRule="auto"/>
        <w:jc w:val="both"/>
        <w:rPr>
          <w:rFonts w:ascii="Arial" w:hAnsi="Arial" w:cs="Arial"/>
          <w:b/>
        </w:rPr>
      </w:pPr>
    </w:p>
    <w:p w14:paraId="50B5F3E5" w14:textId="3D8FBBE5" w:rsidR="009A3CE8" w:rsidRPr="00924877" w:rsidRDefault="006A37ED" w:rsidP="00763455">
      <w:pPr>
        <w:spacing w:after="0" w:line="240" w:lineRule="auto"/>
        <w:jc w:val="both"/>
        <w:rPr>
          <w:rFonts w:ascii="Arial" w:hAnsi="Arial" w:cs="Arial"/>
          <w:b/>
        </w:rPr>
      </w:pPr>
      <w:r w:rsidRPr="00924877">
        <w:rPr>
          <w:rFonts w:ascii="Arial" w:hAnsi="Arial" w:cs="Arial"/>
          <w:b/>
        </w:rPr>
        <w:t xml:space="preserve">To: The Members of the </w:t>
      </w:r>
      <w:r w:rsidR="003A1166" w:rsidRPr="00924877">
        <w:rPr>
          <w:rFonts w:ascii="Arial" w:hAnsi="Arial" w:cs="Arial"/>
          <w:b/>
        </w:rPr>
        <w:t>Planning</w:t>
      </w:r>
      <w:r w:rsidR="008E25F2" w:rsidRPr="00924877">
        <w:rPr>
          <w:rFonts w:ascii="Arial" w:hAnsi="Arial" w:cs="Arial"/>
          <w:b/>
        </w:rPr>
        <w:t xml:space="preserve"> Committee of the </w:t>
      </w:r>
      <w:r w:rsidRPr="00924877">
        <w:rPr>
          <w:rFonts w:ascii="Arial" w:hAnsi="Arial" w:cs="Arial"/>
          <w:b/>
        </w:rPr>
        <w:t>Parish Council of Sundridge with Ide Hill</w:t>
      </w:r>
    </w:p>
    <w:p w14:paraId="6F5A6EF5" w14:textId="16205FD9" w:rsidR="002D2E4F" w:rsidRPr="00924877" w:rsidRDefault="00064637" w:rsidP="00763455">
      <w:pPr>
        <w:spacing w:after="0" w:line="240" w:lineRule="auto"/>
        <w:jc w:val="both"/>
        <w:rPr>
          <w:rFonts w:ascii="Arial" w:hAnsi="Arial" w:cs="Arial"/>
          <w:i/>
        </w:rPr>
      </w:pPr>
      <w:r w:rsidRPr="00924877">
        <w:rPr>
          <w:rFonts w:ascii="Arial" w:hAnsi="Arial" w:cs="Arial"/>
          <w:i/>
        </w:rPr>
        <w:t xml:space="preserve">(Cllrs </w:t>
      </w:r>
      <w:r w:rsidR="00785704" w:rsidRPr="00924877">
        <w:rPr>
          <w:rFonts w:ascii="Arial" w:hAnsi="Arial" w:cs="Arial"/>
          <w:i/>
        </w:rPr>
        <w:t xml:space="preserve">Baker, </w:t>
      </w:r>
      <w:r w:rsidR="001242E4" w:rsidRPr="00924877">
        <w:rPr>
          <w:rFonts w:ascii="Arial" w:hAnsi="Arial" w:cs="Arial"/>
          <w:i/>
        </w:rPr>
        <w:t xml:space="preserve">Denbigh, </w:t>
      </w:r>
      <w:r w:rsidRPr="00924877">
        <w:rPr>
          <w:rFonts w:ascii="Arial" w:hAnsi="Arial" w:cs="Arial"/>
          <w:i/>
        </w:rPr>
        <w:t xml:space="preserve">Evans, </w:t>
      </w:r>
      <w:r w:rsidR="00EE0E94" w:rsidRPr="00924877">
        <w:rPr>
          <w:rFonts w:ascii="Arial" w:hAnsi="Arial" w:cs="Arial"/>
          <w:i/>
        </w:rPr>
        <w:t xml:space="preserve">Furse, </w:t>
      </w:r>
      <w:r w:rsidRPr="00924877">
        <w:rPr>
          <w:rFonts w:ascii="Arial" w:hAnsi="Arial" w:cs="Arial"/>
          <w:i/>
        </w:rPr>
        <w:t>J</w:t>
      </w:r>
      <w:r w:rsidR="00BB0BDB" w:rsidRPr="00924877">
        <w:rPr>
          <w:rFonts w:ascii="Arial" w:hAnsi="Arial" w:cs="Arial"/>
          <w:i/>
        </w:rPr>
        <w:t>ones</w:t>
      </w:r>
      <w:r w:rsidRPr="00924877">
        <w:rPr>
          <w:rFonts w:ascii="Arial" w:hAnsi="Arial" w:cs="Arial"/>
          <w:i/>
        </w:rPr>
        <w:t xml:space="preserve">, </w:t>
      </w:r>
      <w:r w:rsidR="00D44F8E" w:rsidRPr="00924877">
        <w:rPr>
          <w:rFonts w:ascii="Arial" w:hAnsi="Arial" w:cs="Arial"/>
          <w:i/>
        </w:rPr>
        <w:t>Lovegrove</w:t>
      </w:r>
      <w:r w:rsidR="00785704" w:rsidRPr="00924877">
        <w:rPr>
          <w:rFonts w:ascii="Arial" w:hAnsi="Arial" w:cs="Arial"/>
          <w:i/>
        </w:rPr>
        <w:t xml:space="preserve"> </w:t>
      </w:r>
      <w:r w:rsidR="001242E4" w:rsidRPr="00924877">
        <w:rPr>
          <w:rFonts w:ascii="Arial" w:hAnsi="Arial" w:cs="Arial"/>
          <w:i/>
        </w:rPr>
        <w:t>and District Cllr Piper</w:t>
      </w:r>
      <w:r w:rsidRPr="00924877">
        <w:rPr>
          <w:rFonts w:ascii="Arial" w:hAnsi="Arial" w:cs="Arial"/>
          <w:i/>
        </w:rPr>
        <w:t>)</w:t>
      </w:r>
    </w:p>
    <w:p w14:paraId="7B5F93E1" w14:textId="23F776F7" w:rsidR="006A37ED" w:rsidRPr="00924877" w:rsidRDefault="006A37ED" w:rsidP="00763455">
      <w:pPr>
        <w:spacing w:after="0" w:line="240" w:lineRule="auto"/>
        <w:jc w:val="both"/>
        <w:rPr>
          <w:rFonts w:ascii="Arial" w:hAnsi="Arial" w:cs="Arial"/>
          <w:b/>
        </w:rPr>
      </w:pPr>
      <w:r w:rsidRPr="00924877">
        <w:rPr>
          <w:rFonts w:ascii="Arial" w:hAnsi="Arial" w:cs="Arial"/>
        </w:rPr>
        <w:t xml:space="preserve">I hereby summon you to attend a Meeting of the </w:t>
      </w:r>
      <w:r w:rsidR="003A1166" w:rsidRPr="00924877">
        <w:rPr>
          <w:rFonts w:ascii="Arial" w:hAnsi="Arial" w:cs="Arial"/>
        </w:rPr>
        <w:t>Planning</w:t>
      </w:r>
      <w:r w:rsidR="008E25F2" w:rsidRPr="00924877">
        <w:rPr>
          <w:rFonts w:ascii="Arial" w:hAnsi="Arial" w:cs="Arial"/>
        </w:rPr>
        <w:t xml:space="preserve"> Committee</w:t>
      </w:r>
      <w:r w:rsidRPr="00924877">
        <w:rPr>
          <w:rFonts w:ascii="Arial" w:hAnsi="Arial" w:cs="Arial"/>
        </w:rPr>
        <w:t xml:space="preserve"> to be </w:t>
      </w:r>
      <w:r w:rsidR="00A57604" w:rsidRPr="00924877">
        <w:rPr>
          <w:rFonts w:ascii="Arial" w:hAnsi="Arial" w:cs="Arial"/>
        </w:rPr>
        <w:t>h</w:t>
      </w:r>
      <w:r w:rsidRPr="00924877">
        <w:rPr>
          <w:rFonts w:ascii="Arial" w:hAnsi="Arial" w:cs="Arial"/>
        </w:rPr>
        <w:t xml:space="preserve">eld in the </w:t>
      </w:r>
      <w:r w:rsidR="00257534" w:rsidRPr="00924877">
        <w:rPr>
          <w:rFonts w:ascii="Arial" w:hAnsi="Arial" w:cs="Arial"/>
          <w:b/>
        </w:rPr>
        <w:t xml:space="preserve">VILLAGE HALL, </w:t>
      </w:r>
      <w:r w:rsidR="00843CBF" w:rsidRPr="00924877">
        <w:rPr>
          <w:rFonts w:ascii="Arial" w:hAnsi="Arial" w:cs="Arial"/>
          <w:b/>
        </w:rPr>
        <w:t>SUNDRIDGE</w:t>
      </w:r>
      <w:r w:rsidR="004629A4" w:rsidRPr="00924877">
        <w:rPr>
          <w:rFonts w:ascii="Arial" w:hAnsi="Arial" w:cs="Arial"/>
        </w:rPr>
        <w:t xml:space="preserve"> </w:t>
      </w:r>
      <w:r w:rsidR="00FB747F" w:rsidRPr="00924877">
        <w:rPr>
          <w:rFonts w:ascii="Arial" w:hAnsi="Arial" w:cs="Arial"/>
        </w:rPr>
        <w:t xml:space="preserve">commencing at </w:t>
      </w:r>
      <w:r w:rsidR="00DD3A17" w:rsidRPr="00924877">
        <w:rPr>
          <w:rFonts w:ascii="Arial" w:hAnsi="Arial" w:cs="Arial"/>
          <w:b/>
        </w:rPr>
        <w:t>7.00pm</w:t>
      </w:r>
      <w:r w:rsidR="005140D7" w:rsidRPr="00924877">
        <w:rPr>
          <w:rFonts w:ascii="Arial" w:hAnsi="Arial" w:cs="Arial"/>
        </w:rPr>
        <w:t xml:space="preserve"> </w:t>
      </w:r>
      <w:r w:rsidRPr="00924877">
        <w:rPr>
          <w:rFonts w:ascii="Arial" w:hAnsi="Arial" w:cs="Arial"/>
        </w:rPr>
        <w:t>on</w:t>
      </w:r>
      <w:r w:rsidR="00391D92" w:rsidRPr="00924877">
        <w:rPr>
          <w:rFonts w:ascii="Arial" w:hAnsi="Arial" w:cs="Arial"/>
        </w:rPr>
        <w:t xml:space="preserve"> </w:t>
      </w:r>
      <w:r w:rsidR="00502ED0" w:rsidRPr="00924877">
        <w:rPr>
          <w:rFonts w:ascii="Arial" w:hAnsi="Arial" w:cs="Arial"/>
          <w:b/>
        </w:rPr>
        <w:t xml:space="preserve">Monday </w:t>
      </w:r>
      <w:r w:rsidR="007D21EB" w:rsidRPr="00924877">
        <w:rPr>
          <w:rFonts w:ascii="Arial" w:hAnsi="Arial" w:cs="Arial"/>
          <w:b/>
        </w:rPr>
        <w:t>1 April</w:t>
      </w:r>
      <w:r w:rsidR="00FB194F" w:rsidRPr="00924877">
        <w:rPr>
          <w:rFonts w:ascii="Arial" w:hAnsi="Arial" w:cs="Arial"/>
          <w:b/>
        </w:rPr>
        <w:t xml:space="preserve"> 2019</w:t>
      </w:r>
      <w:r w:rsidRPr="00924877">
        <w:rPr>
          <w:rFonts w:ascii="Arial" w:hAnsi="Arial" w:cs="Arial"/>
        </w:rPr>
        <w:t xml:space="preserve"> to transact the undermentioned business</w:t>
      </w:r>
      <w:r w:rsidR="00A57604" w:rsidRPr="00924877">
        <w:rPr>
          <w:rFonts w:ascii="Arial" w:hAnsi="Arial" w:cs="Arial"/>
        </w:rPr>
        <w:t>.</w:t>
      </w:r>
    </w:p>
    <w:p w14:paraId="0169BD65" w14:textId="541D9CDC" w:rsidR="00B53C5D" w:rsidRPr="00924877" w:rsidRDefault="00022F9D" w:rsidP="00763455">
      <w:pPr>
        <w:spacing w:after="0" w:line="240" w:lineRule="auto"/>
        <w:jc w:val="both"/>
        <w:rPr>
          <w:rFonts w:ascii="Arial" w:hAnsi="Arial" w:cs="Arial"/>
        </w:rPr>
      </w:pPr>
      <w:r w:rsidRPr="00924877">
        <w:rPr>
          <w:rFonts w:ascii="Arial" w:hAnsi="Arial" w:cs="Arial"/>
          <w:noProof/>
        </w:rPr>
        <w:drawing>
          <wp:inline distT="0" distB="0" distL="0" distR="0" wp14:anchorId="200A1677" wp14:editId="3E0C958B">
            <wp:extent cx="1228725" cy="26904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5449" cy="2727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57604" w:rsidRPr="00924877">
        <w:rPr>
          <w:rFonts w:ascii="Arial" w:hAnsi="Arial" w:cs="Arial"/>
        </w:rPr>
        <w:t>Clerk</w:t>
      </w:r>
      <w:r w:rsidR="00006684" w:rsidRPr="00924877">
        <w:rPr>
          <w:rFonts w:ascii="Arial" w:hAnsi="Arial" w:cs="Arial"/>
        </w:rPr>
        <w:t xml:space="preserve">   </w:t>
      </w:r>
      <w:r w:rsidR="007D21EB" w:rsidRPr="00924877">
        <w:rPr>
          <w:rFonts w:ascii="Arial" w:hAnsi="Arial" w:cs="Arial"/>
        </w:rPr>
        <w:t>28 March 2</w:t>
      </w:r>
      <w:bookmarkStart w:id="0" w:name="_GoBack"/>
      <w:bookmarkEnd w:id="0"/>
      <w:r w:rsidR="007D21EB" w:rsidRPr="00924877">
        <w:rPr>
          <w:rFonts w:ascii="Arial" w:hAnsi="Arial" w:cs="Arial"/>
        </w:rPr>
        <w:t>019</w:t>
      </w:r>
    </w:p>
    <w:p w14:paraId="50936ADC" w14:textId="77777777" w:rsidR="00EC4D48" w:rsidRPr="00924877" w:rsidRDefault="00A57604" w:rsidP="00763455">
      <w:pPr>
        <w:spacing w:after="0" w:line="240" w:lineRule="auto"/>
        <w:jc w:val="both"/>
        <w:rPr>
          <w:rFonts w:ascii="Arial" w:hAnsi="Arial" w:cs="Arial"/>
        </w:rPr>
      </w:pPr>
      <w:r w:rsidRPr="00924877">
        <w:rPr>
          <w:rFonts w:ascii="Arial" w:hAnsi="Arial" w:cs="Arial"/>
          <w:b/>
        </w:rPr>
        <w:t>AGENDA</w:t>
      </w:r>
    </w:p>
    <w:p w14:paraId="42776957" w14:textId="77777777" w:rsidR="000B79DA" w:rsidRPr="00924877" w:rsidRDefault="00D470F8" w:rsidP="00763455">
      <w:pPr>
        <w:pStyle w:val="NoSpacing"/>
        <w:jc w:val="both"/>
        <w:rPr>
          <w:rFonts w:ascii="Arial" w:hAnsi="Arial" w:cs="Arial"/>
        </w:rPr>
      </w:pPr>
      <w:r w:rsidRPr="00924877">
        <w:rPr>
          <w:rFonts w:ascii="Arial" w:eastAsia="Times New Roman" w:hAnsi="Arial" w:cs="Arial"/>
        </w:rPr>
        <w:t xml:space="preserve">Apologies for Absence will be given at the commencement of the meeting followed by Declarations of Interest from the Members of the </w:t>
      </w:r>
      <w:r w:rsidR="003A1166" w:rsidRPr="00924877">
        <w:rPr>
          <w:rFonts w:ascii="Arial" w:eastAsia="Times New Roman" w:hAnsi="Arial" w:cs="Arial"/>
        </w:rPr>
        <w:t>Committee</w:t>
      </w:r>
      <w:r w:rsidRPr="00924877">
        <w:rPr>
          <w:rFonts w:ascii="Arial" w:eastAsia="Times New Roman" w:hAnsi="Arial" w:cs="Arial"/>
        </w:rPr>
        <w:t xml:space="preserve"> regarding matters being discussed at the meeting.</w:t>
      </w:r>
    </w:p>
    <w:p w14:paraId="7A1117BA" w14:textId="77777777" w:rsidR="00525B3D" w:rsidRPr="00924877" w:rsidRDefault="00A57604" w:rsidP="00763455">
      <w:pPr>
        <w:spacing w:after="0" w:line="240" w:lineRule="auto"/>
        <w:jc w:val="both"/>
        <w:rPr>
          <w:rFonts w:ascii="Arial" w:hAnsi="Arial" w:cs="Arial"/>
        </w:rPr>
      </w:pPr>
      <w:r w:rsidRPr="00924877">
        <w:rPr>
          <w:rFonts w:ascii="Arial" w:hAnsi="Arial" w:cs="Arial"/>
        </w:rPr>
        <w:t xml:space="preserve">The business of the </w:t>
      </w:r>
      <w:r w:rsidR="0056041B" w:rsidRPr="00924877">
        <w:rPr>
          <w:rFonts w:ascii="Arial" w:hAnsi="Arial" w:cs="Arial"/>
        </w:rPr>
        <w:t>Committee</w:t>
      </w:r>
      <w:r w:rsidRPr="00924877">
        <w:rPr>
          <w:rFonts w:ascii="Arial" w:hAnsi="Arial" w:cs="Arial"/>
        </w:rPr>
        <w:t xml:space="preserve"> will be taken in the following order.  All matters discussed will include information items as well</w:t>
      </w:r>
      <w:r w:rsidR="00D1365F" w:rsidRPr="00924877">
        <w:rPr>
          <w:rFonts w:ascii="Arial" w:hAnsi="Arial" w:cs="Arial"/>
        </w:rPr>
        <w:t xml:space="preserve"> </w:t>
      </w:r>
      <w:r w:rsidRPr="00924877">
        <w:rPr>
          <w:rFonts w:ascii="Arial" w:hAnsi="Arial" w:cs="Arial"/>
        </w:rPr>
        <w:t>as:</w:t>
      </w:r>
    </w:p>
    <w:p w14:paraId="7CC834B3" w14:textId="77777777" w:rsidR="00416BF7" w:rsidRPr="00924877" w:rsidRDefault="00AA162F" w:rsidP="0076345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924877">
        <w:rPr>
          <w:rFonts w:ascii="Arial" w:hAnsi="Arial" w:cs="Arial"/>
        </w:rPr>
        <w:t>To approve as correct the</w:t>
      </w:r>
      <w:r w:rsidR="00416BF7" w:rsidRPr="00924877">
        <w:rPr>
          <w:rFonts w:ascii="Arial" w:hAnsi="Arial" w:cs="Arial"/>
        </w:rPr>
        <w:t xml:space="preserve"> </w:t>
      </w:r>
      <w:r w:rsidRPr="00924877">
        <w:rPr>
          <w:rFonts w:ascii="Arial" w:hAnsi="Arial" w:cs="Arial"/>
        </w:rPr>
        <w:t xml:space="preserve">Minutes of the </w:t>
      </w:r>
      <w:r w:rsidR="00416BF7" w:rsidRPr="00924877">
        <w:rPr>
          <w:rFonts w:ascii="Arial" w:hAnsi="Arial" w:cs="Arial"/>
        </w:rPr>
        <w:t xml:space="preserve">last </w:t>
      </w:r>
      <w:r w:rsidRPr="00924877">
        <w:rPr>
          <w:rFonts w:ascii="Arial" w:hAnsi="Arial" w:cs="Arial"/>
        </w:rPr>
        <w:t>Pla</w:t>
      </w:r>
      <w:r w:rsidR="00134809" w:rsidRPr="00924877">
        <w:rPr>
          <w:rFonts w:ascii="Arial" w:hAnsi="Arial" w:cs="Arial"/>
        </w:rPr>
        <w:t>nning Committee meeting</w:t>
      </w:r>
      <w:r w:rsidR="00E53AB7" w:rsidRPr="00924877">
        <w:rPr>
          <w:rFonts w:ascii="Arial" w:hAnsi="Arial" w:cs="Arial"/>
        </w:rPr>
        <w:t xml:space="preserve"> </w:t>
      </w:r>
    </w:p>
    <w:p w14:paraId="279ABA3B" w14:textId="77777777" w:rsidR="00A452BE" w:rsidRPr="00924877" w:rsidRDefault="00AA162F" w:rsidP="0076345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924877">
        <w:rPr>
          <w:rFonts w:ascii="Arial" w:hAnsi="Arial" w:cs="Arial"/>
        </w:rPr>
        <w:t>To take Matters arising</w:t>
      </w:r>
      <w:r w:rsidR="00A452BE" w:rsidRPr="00924877">
        <w:rPr>
          <w:rFonts w:ascii="Arial" w:hAnsi="Arial" w:cs="Arial"/>
        </w:rPr>
        <w:t xml:space="preserve"> </w:t>
      </w:r>
      <w:r w:rsidRPr="00924877">
        <w:rPr>
          <w:rFonts w:ascii="Arial" w:hAnsi="Arial" w:cs="Arial"/>
        </w:rPr>
        <w:t>from those Minutes.</w:t>
      </w:r>
    </w:p>
    <w:p w14:paraId="75E71F01" w14:textId="77777777" w:rsidR="00A452BE" w:rsidRPr="00924877" w:rsidRDefault="00A452BE" w:rsidP="0076345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924877">
        <w:rPr>
          <w:rFonts w:ascii="Arial" w:hAnsi="Arial" w:cs="Arial"/>
        </w:rPr>
        <w:t>Public Forum</w:t>
      </w:r>
    </w:p>
    <w:p w14:paraId="4D9F9DF8" w14:textId="4A3F5BF3" w:rsidR="0059506A" w:rsidRPr="00924877" w:rsidRDefault="003A1166" w:rsidP="0076345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eastAsia="Times New Roman" w:hAnsi="Arial" w:cs="Arial"/>
        </w:rPr>
      </w:pPr>
      <w:r w:rsidRPr="00924877">
        <w:rPr>
          <w:rFonts w:ascii="Arial" w:hAnsi="Arial" w:cs="Arial"/>
        </w:rPr>
        <w:t>To</w:t>
      </w:r>
      <w:r w:rsidR="00A452BE" w:rsidRPr="00924877">
        <w:rPr>
          <w:rFonts w:ascii="Arial" w:hAnsi="Arial" w:cs="Arial"/>
        </w:rPr>
        <w:t xml:space="preserve"> </w:t>
      </w:r>
      <w:r w:rsidRPr="00924877">
        <w:rPr>
          <w:rFonts w:ascii="Arial" w:hAnsi="Arial" w:cs="Arial"/>
        </w:rPr>
        <w:t>consider th</w:t>
      </w:r>
      <w:r w:rsidR="00C12A36" w:rsidRPr="00924877">
        <w:rPr>
          <w:rFonts w:ascii="Arial" w:hAnsi="Arial" w:cs="Arial"/>
        </w:rPr>
        <w:t xml:space="preserve">e following </w:t>
      </w:r>
      <w:r w:rsidR="008136CF" w:rsidRPr="00924877">
        <w:rPr>
          <w:rFonts w:ascii="Arial" w:hAnsi="Arial" w:cs="Arial"/>
        </w:rPr>
        <w:t xml:space="preserve">planning </w:t>
      </w:r>
      <w:r w:rsidRPr="00924877">
        <w:rPr>
          <w:rFonts w:ascii="Arial" w:hAnsi="Arial" w:cs="Arial"/>
        </w:rPr>
        <w:t>application</w:t>
      </w:r>
      <w:r w:rsidR="00001DBE" w:rsidRPr="00924877">
        <w:rPr>
          <w:rFonts w:ascii="Arial" w:hAnsi="Arial" w:cs="Arial"/>
        </w:rPr>
        <w:t>s</w:t>
      </w:r>
      <w:r w:rsidR="00F166BE" w:rsidRPr="00924877">
        <w:rPr>
          <w:rFonts w:ascii="Arial" w:hAnsi="Arial" w:cs="Arial"/>
        </w:rPr>
        <w:t xml:space="preserve"> requiring comments:</w:t>
      </w:r>
    </w:p>
    <w:p w14:paraId="7BB748B3" w14:textId="0D854E92" w:rsidR="00346260" w:rsidRPr="00924877" w:rsidRDefault="00346260" w:rsidP="00346260">
      <w:pPr>
        <w:pStyle w:val="ListParagraph"/>
        <w:spacing w:after="0" w:line="240" w:lineRule="auto"/>
        <w:ind w:left="360"/>
        <w:jc w:val="both"/>
        <w:rPr>
          <w:rFonts w:ascii="Arial" w:eastAsia="Times New Roman" w:hAnsi="Arial" w:cs="Arial"/>
        </w:rPr>
      </w:pPr>
    </w:p>
    <w:p w14:paraId="4E23EA5D" w14:textId="7019FCBC" w:rsidR="00924877" w:rsidRPr="00924877" w:rsidRDefault="00924877" w:rsidP="00346260">
      <w:pPr>
        <w:pStyle w:val="ListParagraph"/>
        <w:spacing w:after="0" w:line="240" w:lineRule="auto"/>
        <w:ind w:left="360"/>
        <w:jc w:val="both"/>
        <w:rPr>
          <w:rFonts w:ascii="Arial" w:eastAsia="Times New Roman" w:hAnsi="Arial" w:cs="Arial"/>
          <w:b/>
        </w:rPr>
      </w:pPr>
      <w:r w:rsidRPr="00924877">
        <w:rPr>
          <w:rFonts w:ascii="Arial" w:eastAsia="Times New Roman" w:hAnsi="Arial" w:cs="Arial"/>
          <w:b/>
        </w:rPr>
        <w:t>Application Number: SE/19/00473/HOUSE</w:t>
      </w:r>
    </w:p>
    <w:p w14:paraId="3001BAC0" w14:textId="2F45614B" w:rsidR="00924877" w:rsidRPr="00924877" w:rsidRDefault="00924877" w:rsidP="00346260">
      <w:pPr>
        <w:pStyle w:val="ListParagraph"/>
        <w:spacing w:after="0" w:line="240" w:lineRule="auto"/>
        <w:ind w:left="360"/>
        <w:jc w:val="both"/>
        <w:rPr>
          <w:rFonts w:ascii="Arial" w:eastAsia="Times New Roman" w:hAnsi="Arial" w:cs="Arial"/>
        </w:rPr>
      </w:pPr>
      <w:r w:rsidRPr="00924877">
        <w:rPr>
          <w:rFonts w:ascii="Arial" w:eastAsia="Times New Roman" w:hAnsi="Arial" w:cs="Arial"/>
        </w:rPr>
        <w:t>Site: Warren Farm, Main Road, Sundridge, Kent TN14 6EE</w:t>
      </w:r>
    </w:p>
    <w:p w14:paraId="13B24374" w14:textId="673E751E" w:rsidR="00924877" w:rsidRPr="00924877" w:rsidRDefault="00924877" w:rsidP="00346260">
      <w:pPr>
        <w:pStyle w:val="ListParagraph"/>
        <w:spacing w:after="0" w:line="240" w:lineRule="auto"/>
        <w:ind w:left="360"/>
        <w:jc w:val="both"/>
        <w:rPr>
          <w:rFonts w:ascii="Arial" w:eastAsia="Times New Roman" w:hAnsi="Arial" w:cs="Arial"/>
        </w:rPr>
      </w:pPr>
      <w:r w:rsidRPr="00924877">
        <w:rPr>
          <w:rFonts w:ascii="Arial" w:eastAsia="Times New Roman" w:hAnsi="Arial" w:cs="Arial"/>
        </w:rPr>
        <w:t>Development: Erection of two storey and part first floor extension.</w:t>
      </w:r>
    </w:p>
    <w:p w14:paraId="220DFBE5" w14:textId="77777777" w:rsidR="00924877" w:rsidRPr="00924877" w:rsidRDefault="00924877" w:rsidP="00346260">
      <w:pPr>
        <w:pStyle w:val="ListParagraph"/>
        <w:spacing w:after="0" w:line="240" w:lineRule="auto"/>
        <w:ind w:left="360"/>
        <w:jc w:val="both"/>
        <w:rPr>
          <w:rFonts w:ascii="Arial" w:eastAsia="Times New Roman" w:hAnsi="Arial" w:cs="Arial"/>
        </w:rPr>
      </w:pPr>
    </w:p>
    <w:p w14:paraId="364AE953" w14:textId="53C73049" w:rsidR="00924877" w:rsidRPr="00924877" w:rsidRDefault="00924877" w:rsidP="00346260">
      <w:pPr>
        <w:pStyle w:val="ListParagraph"/>
        <w:spacing w:after="0" w:line="240" w:lineRule="auto"/>
        <w:ind w:left="360"/>
        <w:jc w:val="both"/>
        <w:rPr>
          <w:rFonts w:ascii="Arial" w:eastAsia="Times New Roman" w:hAnsi="Arial" w:cs="Arial"/>
          <w:b/>
        </w:rPr>
      </w:pPr>
      <w:r w:rsidRPr="00924877">
        <w:rPr>
          <w:rFonts w:ascii="Arial" w:eastAsia="Times New Roman" w:hAnsi="Arial" w:cs="Arial"/>
          <w:b/>
        </w:rPr>
        <w:t>Application Number: SE/19/00544/MMA</w:t>
      </w:r>
    </w:p>
    <w:p w14:paraId="6ECAB62A" w14:textId="77777777" w:rsidR="00924877" w:rsidRPr="00924877" w:rsidRDefault="00924877" w:rsidP="00924877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924877">
        <w:rPr>
          <w:rFonts w:ascii="Arial" w:hAnsi="Arial" w:cs="Arial"/>
          <w:bCs/>
        </w:rPr>
        <w:t xml:space="preserve">Site: </w:t>
      </w:r>
      <w:r w:rsidRPr="00924877">
        <w:rPr>
          <w:rFonts w:ascii="Arial" w:hAnsi="Arial" w:cs="Arial"/>
        </w:rPr>
        <w:t>The Hollies Nightingale Lane Ide Hill KENT TN14 6JA</w:t>
      </w:r>
    </w:p>
    <w:p w14:paraId="71BB5813" w14:textId="77777777" w:rsidR="00924877" w:rsidRPr="00924877" w:rsidRDefault="00924877" w:rsidP="00924877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924877">
        <w:rPr>
          <w:rFonts w:ascii="Arial" w:hAnsi="Arial" w:cs="Arial"/>
          <w:bCs/>
        </w:rPr>
        <w:t xml:space="preserve">Development: </w:t>
      </w:r>
      <w:r w:rsidRPr="00924877">
        <w:rPr>
          <w:rFonts w:ascii="Arial" w:hAnsi="Arial" w:cs="Arial"/>
        </w:rPr>
        <w:t>Removal of condition 3 (removal of permitted development rights for</w:t>
      </w:r>
    </w:p>
    <w:p w14:paraId="3B2EC39E" w14:textId="77777777" w:rsidR="00924877" w:rsidRPr="00924877" w:rsidRDefault="00924877" w:rsidP="00924877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924877">
        <w:rPr>
          <w:rFonts w:ascii="Arial" w:hAnsi="Arial" w:cs="Arial"/>
        </w:rPr>
        <w:t>further extensions to dwelling) of 07/00072/FUL for conversion of double garage and</w:t>
      </w:r>
    </w:p>
    <w:p w14:paraId="6838CEC3" w14:textId="77777777" w:rsidR="00924877" w:rsidRPr="00924877" w:rsidRDefault="00924877" w:rsidP="00924877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924877">
        <w:rPr>
          <w:rFonts w:ascii="Arial" w:hAnsi="Arial" w:cs="Arial"/>
        </w:rPr>
        <w:t>additional extension to rear, conversion of existing loft space. (Resubmission of planning</w:t>
      </w:r>
    </w:p>
    <w:p w14:paraId="3871B1CD" w14:textId="66610719" w:rsidR="00924877" w:rsidRPr="00924877" w:rsidRDefault="00924877" w:rsidP="00924877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924877">
        <w:rPr>
          <w:rFonts w:ascii="Arial" w:hAnsi="Arial" w:cs="Arial"/>
        </w:rPr>
        <w:t>application SE/06/01751/FUL). As amended by plans received 02.02.2007.</w:t>
      </w:r>
    </w:p>
    <w:p w14:paraId="335A3861" w14:textId="77777777" w:rsidR="00924877" w:rsidRPr="00924877" w:rsidRDefault="00924877" w:rsidP="00924877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</w:p>
    <w:p w14:paraId="4693CE5F" w14:textId="068E05E6" w:rsidR="00924877" w:rsidRPr="00924877" w:rsidRDefault="00924877" w:rsidP="00346260">
      <w:pPr>
        <w:pStyle w:val="ListParagraph"/>
        <w:spacing w:after="0" w:line="240" w:lineRule="auto"/>
        <w:ind w:left="360"/>
        <w:jc w:val="both"/>
        <w:rPr>
          <w:rFonts w:ascii="Arial" w:eastAsia="Times New Roman" w:hAnsi="Arial" w:cs="Arial"/>
          <w:b/>
        </w:rPr>
      </w:pPr>
      <w:r w:rsidRPr="00924877">
        <w:rPr>
          <w:rFonts w:ascii="Arial" w:eastAsia="Times New Roman" w:hAnsi="Arial" w:cs="Arial"/>
          <w:b/>
        </w:rPr>
        <w:t>Application Number: SE/19/00514/HOUSE</w:t>
      </w:r>
    </w:p>
    <w:p w14:paraId="67F2FC41" w14:textId="77777777" w:rsidR="00924877" w:rsidRPr="00924877" w:rsidRDefault="00924877" w:rsidP="00924877">
      <w:pPr>
        <w:autoSpaceDE w:val="0"/>
        <w:autoSpaceDN w:val="0"/>
        <w:adjustRightInd w:val="0"/>
        <w:spacing w:after="0" w:line="240" w:lineRule="auto"/>
        <w:ind w:firstLine="360"/>
        <w:rPr>
          <w:rFonts w:ascii="Arial" w:hAnsi="Arial" w:cs="Arial"/>
        </w:rPr>
      </w:pPr>
      <w:r w:rsidRPr="00924877">
        <w:rPr>
          <w:rFonts w:ascii="Arial" w:hAnsi="Arial" w:cs="Arial"/>
          <w:b/>
          <w:bCs/>
        </w:rPr>
        <w:t xml:space="preserve">Site: </w:t>
      </w:r>
      <w:r w:rsidRPr="00924877">
        <w:rPr>
          <w:rFonts w:ascii="Arial" w:hAnsi="Arial" w:cs="Arial"/>
        </w:rPr>
        <w:t>60 Church Road Sundridge KENT TN14 6EA</w:t>
      </w:r>
    </w:p>
    <w:p w14:paraId="4308B49C" w14:textId="75B93CF9" w:rsidR="00924877" w:rsidRPr="00924877" w:rsidRDefault="00924877" w:rsidP="00924877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924877">
        <w:rPr>
          <w:rFonts w:ascii="Arial" w:hAnsi="Arial" w:cs="Arial"/>
          <w:b/>
          <w:bCs/>
        </w:rPr>
        <w:t xml:space="preserve">Development: </w:t>
      </w:r>
      <w:r w:rsidRPr="00924877">
        <w:rPr>
          <w:rFonts w:ascii="Arial" w:hAnsi="Arial" w:cs="Arial"/>
        </w:rPr>
        <w:t>Single storey side extension. First floor side extension</w:t>
      </w:r>
    </w:p>
    <w:p w14:paraId="5E6519F6" w14:textId="77777777" w:rsidR="00924877" w:rsidRPr="00924877" w:rsidRDefault="00924877" w:rsidP="00924877">
      <w:pPr>
        <w:pStyle w:val="ListParagraph"/>
        <w:spacing w:after="0" w:line="240" w:lineRule="auto"/>
        <w:ind w:left="360"/>
        <w:jc w:val="both"/>
        <w:rPr>
          <w:rFonts w:ascii="Arial" w:eastAsia="Times New Roman" w:hAnsi="Arial" w:cs="Arial"/>
        </w:rPr>
      </w:pPr>
    </w:p>
    <w:p w14:paraId="472FB1B7" w14:textId="0D1701EB" w:rsidR="00346260" w:rsidRPr="00924877" w:rsidRDefault="00346260" w:rsidP="00346260">
      <w:pPr>
        <w:pStyle w:val="ListParagraph"/>
        <w:spacing w:after="0" w:line="240" w:lineRule="auto"/>
        <w:ind w:left="360"/>
        <w:jc w:val="both"/>
        <w:rPr>
          <w:rFonts w:ascii="Arial" w:eastAsia="Times New Roman" w:hAnsi="Arial" w:cs="Arial"/>
          <w:b/>
        </w:rPr>
      </w:pPr>
      <w:r w:rsidRPr="00924877">
        <w:rPr>
          <w:rFonts w:ascii="Arial" w:eastAsia="Times New Roman" w:hAnsi="Arial" w:cs="Arial"/>
          <w:b/>
        </w:rPr>
        <w:t>Application Number: SE/19/</w:t>
      </w:r>
      <w:r w:rsidR="00924877" w:rsidRPr="00924877">
        <w:rPr>
          <w:rFonts w:ascii="Arial" w:eastAsia="Times New Roman" w:hAnsi="Arial" w:cs="Arial"/>
          <w:b/>
        </w:rPr>
        <w:t>00724/HOUSE</w:t>
      </w:r>
    </w:p>
    <w:p w14:paraId="53312FB8" w14:textId="77777777" w:rsidR="00346260" w:rsidRPr="00924877" w:rsidRDefault="00346260" w:rsidP="00346260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924877">
        <w:rPr>
          <w:rFonts w:ascii="Arial" w:hAnsi="Arial" w:cs="Arial"/>
          <w:bCs/>
        </w:rPr>
        <w:t xml:space="preserve">Site: </w:t>
      </w:r>
      <w:proofErr w:type="spellStart"/>
      <w:r w:rsidRPr="00924877">
        <w:rPr>
          <w:rFonts w:ascii="Arial" w:hAnsi="Arial" w:cs="Arial"/>
        </w:rPr>
        <w:t>Scollops</w:t>
      </w:r>
      <w:proofErr w:type="spellEnd"/>
      <w:r w:rsidRPr="00924877">
        <w:rPr>
          <w:rFonts w:ascii="Arial" w:hAnsi="Arial" w:cs="Arial"/>
        </w:rPr>
        <w:t xml:space="preserve"> Farm </w:t>
      </w:r>
      <w:proofErr w:type="spellStart"/>
      <w:r w:rsidRPr="00924877">
        <w:rPr>
          <w:rFonts w:ascii="Arial" w:hAnsi="Arial" w:cs="Arial"/>
        </w:rPr>
        <w:t>Yorks</w:t>
      </w:r>
      <w:proofErr w:type="spellEnd"/>
      <w:r w:rsidRPr="00924877">
        <w:rPr>
          <w:rFonts w:ascii="Arial" w:hAnsi="Arial" w:cs="Arial"/>
        </w:rPr>
        <w:t xml:space="preserve"> Hill Ide Hill KENT TN14 6LG</w:t>
      </w:r>
    </w:p>
    <w:p w14:paraId="4435AC4A" w14:textId="22015972" w:rsidR="00346260" w:rsidRPr="00924877" w:rsidRDefault="00346260" w:rsidP="00924877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924877">
        <w:rPr>
          <w:rFonts w:ascii="Arial" w:hAnsi="Arial" w:cs="Arial"/>
          <w:bCs/>
        </w:rPr>
        <w:t>Development</w:t>
      </w:r>
      <w:r w:rsidRPr="00924877">
        <w:rPr>
          <w:rFonts w:ascii="Arial" w:hAnsi="Arial" w:cs="Arial"/>
          <w:b/>
          <w:bCs/>
        </w:rPr>
        <w:t xml:space="preserve">: </w:t>
      </w:r>
      <w:r w:rsidRPr="00924877">
        <w:rPr>
          <w:rFonts w:ascii="Arial" w:hAnsi="Arial" w:cs="Arial"/>
        </w:rPr>
        <w:t>Erection of single storey kitchen orangery extension with roof lantern light</w:t>
      </w:r>
      <w:r w:rsidR="00924877" w:rsidRPr="00924877">
        <w:rPr>
          <w:rFonts w:ascii="Arial" w:hAnsi="Arial" w:cs="Arial"/>
        </w:rPr>
        <w:t xml:space="preserve"> </w:t>
      </w:r>
      <w:r w:rsidRPr="00924877">
        <w:rPr>
          <w:rFonts w:ascii="Arial" w:hAnsi="Arial" w:cs="Arial"/>
        </w:rPr>
        <w:t>and stepped terrace. Remodelling of roof to include erection of a new gable, dormer</w:t>
      </w:r>
      <w:r w:rsidR="00924877" w:rsidRPr="00924877">
        <w:rPr>
          <w:rFonts w:ascii="Arial" w:hAnsi="Arial" w:cs="Arial"/>
        </w:rPr>
        <w:t xml:space="preserve"> </w:t>
      </w:r>
      <w:r w:rsidRPr="00924877">
        <w:rPr>
          <w:rFonts w:ascii="Arial" w:hAnsi="Arial" w:cs="Arial"/>
        </w:rPr>
        <w:t>window bay and ten roof lights. Alterations to fenestration.</w:t>
      </w:r>
    </w:p>
    <w:p w14:paraId="1C6E46DE" w14:textId="77777777" w:rsidR="00924877" w:rsidRPr="00924877" w:rsidRDefault="00924877" w:rsidP="00346260">
      <w:pPr>
        <w:pStyle w:val="ListParagraph"/>
        <w:spacing w:after="0" w:line="240" w:lineRule="auto"/>
        <w:ind w:left="360"/>
        <w:jc w:val="both"/>
        <w:rPr>
          <w:rFonts w:ascii="Arial" w:eastAsia="Times New Roman" w:hAnsi="Arial" w:cs="Arial"/>
        </w:rPr>
      </w:pPr>
    </w:p>
    <w:p w14:paraId="449687CD" w14:textId="721DC139" w:rsidR="00924877" w:rsidRPr="00924877" w:rsidRDefault="00346260" w:rsidP="00924877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924877">
        <w:rPr>
          <w:rFonts w:ascii="Arial" w:hAnsi="Arial" w:cs="Arial"/>
          <w:b/>
        </w:rPr>
        <w:t>Application Number: SE/19/00743/HOUSE</w:t>
      </w:r>
      <w:r w:rsidR="00924877" w:rsidRPr="00924877">
        <w:rPr>
          <w:rFonts w:ascii="Arial" w:hAnsi="Arial" w:cs="Arial"/>
          <w:bCs/>
        </w:rPr>
        <w:t xml:space="preserve"> </w:t>
      </w:r>
      <w:r w:rsidR="00924877" w:rsidRPr="00924877">
        <w:rPr>
          <w:rFonts w:ascii="Arial" w:hAnsi="Arial" w:cs="Arial"/>
          <w:bCs/>
        </w:rPr>
        <w:t xml:space="preserve">Site: </w:t>
      </w:r>
      <w:r w:rsidR="00924877" w:rsidRPr="00924877">
        <w:rPr>
          <w:rFonts w:ascii="Arial" w:hAnsi="Arial" w:cs="Arial"/>
        </w:rPr>
        <w:t>Linnets Nightingale Lane Ide Hill KENT TN14 6JA</w:t>
      </w:r>
    </w:p>
    <w:p w14:paraId="163E0582" w14:textId="62B1A0D2" w:rsidR="00763455" w:rsidRPr="00924877" w:rsidRDefault="00924877" w:rsidP="00924877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924877">
        <w:rPr>
          <w:rFonts w:ascii="Arial" w:hAnsi="Arial" w:cs="Arial"/>
          <w:bCs/>
        </w:rPr>
        <w:t xml:space="preserve">Development: </w:t>
      </w:r>
      <w:r w:rsidRPr="00924877">
        <w:rPr>
          <w:rFonts w:ascii="Arial" w:hAnsi="Arial" w:cs="Arial"/>
        </w:rPr>
        <w:t>Fenestration alterations to an existing single storey rear and side</w:t>
      </w:r>
      <w:r w:rsidRPr="00924877">
        <w:rPr>
          <w:rFonts w:ascii="Arial" w:hAnsi="Arial" w:cs="Arial"/>
        </w:rPr>
        <w:t xml:space="preserve"> </w:t>
      </w:r>
      <w:r w:rsidR="00346260" w:rsidRPr="00924877">
        <w:rPr>
          <w:rFonts w:ascii="Arial" w:hAnsi="Arial" w:cs="Arial"/>
        </w:rPr>
        <w:t>extension, addition of bay window to front and loft conversion with rooflights.</w:t>
      </w:r>
    </w:p>
    <w:p w14:paraId="53737AD2" w14:textId="77777777" w:rsidR="00924877" w:rsidRPr="00924877" w:rsidRDefault="00924877" w:rsidP="00924877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</w:p>
    <w:p w14:paraId="06A9139B" w14:textId="38662545" w:rsidR="00150914" w:rsidRPr="00924877" w:rsidRDefault="00150914" w:rsidP="0076345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924877">
        <w:rPr>
          <w:rFonts w:ascii="Arial" w:hAnsi="Arial" w:cs="Arial"/>
        </w:rPr>
        <w:t>Appeals</w:t>
      </w:r>
      <w:r w:rsidR="00EE0E94" w:rsidRPr="00924877">
        <w:rPr>
          <w:rFonts w:ascii="Arial" w:hAnsi="Arial" w:cs="Arial"/>
        </w:rPr>
        <w:t xml:space="preserve">: </w:t>
      </w:r>
    </w:p>
    <w:p w14:paraId="45BCB69F" w14:textId="789C554D" w:rsidR="000F7751" w:rsidRPr="00924877" w:rsidRDefault="000F7751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  <w:i/>
        </w:rPr>
      </w:pPr>
      <w:r w:rsidRPr="00924877">
        <w:rPr>
          <w:rFonts w:ascii="Arial" w:hAnsi="Arial" w:cs="Arial"/>
        </w:rPr>
        <w:t>Dismissed:</w:t>
      </w:r>
      <w:r w:rsidR="00EE0E94" w:rsidRPr="00924877">
        <w:rPr>
          <w:rFonts w:ascii="Arial" w:hAnsi="Arial" w:cs="Arial"/>
        </w:rPr>
        <w:t xml:space="preserve"> </w:t>
      </w:r>
    </w:p>
    <w:p w14:paraId="298720FC" w14:textId="2F3B1432" w:rsidR="00924877" w:rsidRPr="00924877" w:rsidRDefault="000F7751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  <w:i/>
        </w:rPr>
      </w:pPr>
      <w:r w:rsidRPr="00924877">
        <w:rPr>
          <w:rFonts w:ascii="Arial" w:hAnsi="Arial" w:cs="Arial"/>
        </w:rPr>
        <w:t>Allowed:</w:t>
      </w:r>
      <w:r w:rsidR="00EE0E94" w:rsidRPr="00924877">
        <w:rPr>
          <w:rFonts w:ascii="Arial" w:hAnsi="Arial" w:cs="Arial"/>
        </w:rPr>
        <w:t xml:space="preserve"> </w:t>
      </w:r>
      <w:r w:rsidR="00EE0E94" w:rsidRPr="00924877">
        <w:rPr>
          <w:rFonts w:ascii="Arial" w:hAnsi="Arial" w:cs="Arial"/>
          <w:i/>
        </w:rPr>
        <w:t>None</w:t>
      </w:r>
    </w:p>
    <w:p w14:paraId="088283BB" w14:textId="77777777" w:rsidR="00924877" w:rsidRPr="00924877" w:rsidRDefault="00924877">
      <w:pPr>
        <w:rPr>
          <w:rFonts w:ascii="Arial" w:eastAsiaTheme="minorHAnsi" w:hAnsi="Arial" w:cs="Arial"/>
          <w:i/>
          <w:lang w:eastAsia="en-US"/>
        </w:rPr>
      </w:pPr>
      <w:r w:rsidRPr="00924877">
        <w:rPr>
          <w:rFonts w:ascii="Arial" w:hAnsi="Arial" w:cs="Arial"/>
          <w:i/>
        </w:rPr>
        <w:br w:type="page"/>
      </w:r>
    </w:p>
    <w:p w14:paraId="7B600F62" w14:textId="77777777" w:rsidR="000F7751" w:rsidRPr="00924877" w:rsidRDefault="000F7751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14:paraId="1F61D443" w14:textId="77777777" w:rsidR="00F929F1" w:rsidRPr="00924877" w:rsidRDefault="004629A4" w:rsidP="0076345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924877">
        <w:rPr>
          <w:rFonts w:ascii="Arial" w:hAnsi="Arial" w:cs="Arial"/>
        </w:rPr>
        <w:t xml:space="preserve">To Note Applications </w:t>
      </w:r>
      <w:r w:rsidR="008C5A40" w:rsidRPr="00924877">
        <w:rPr>
          <w:rFonts w:ascii="Arial" w:hAnsi="Arial" w:cs="Arial"/>
        </w:rPr>
        <w:t xml:space="preserve">Amended, </w:t>
      </w:r>
      <w:r w:rsidRPr="00924877">
        <w:rPr>
          <w:rFonts w:ascii="Arial" w:hAnsi="Arial" w:cs="Arial"/>
        </w:rPr>
        <w:t xml:space="preserve">Granted, Refused and Withdrawn by District Council </w:t>
      </w:r>
    </w:p>
    <w:p w14:paraId="0718D59A" w14:textId="2875E63C" w:rsidR="008C5A40" w:rsidRPr="00924877" w:rsidRDefault="008C5A40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924877">
        <w:rPr>
          <w:rFonts w:ascii="Arial" w:hAnsi="Arial" w:cs="Arial"/>
        </w:rPr>
        <w:t>Amended:</w:t>
      </w:r>
      <w:r w:rsidR="00AA7F15" w:rsidRPr="00924877">
        <w:rPr>
          <w:rFonts w:ascii="Arial" w:hAnsi="Arial" w:cs="Arial"/>
        </w:rPr>
        <w:t xml:space="preserve"> </w:t>
      </w:r>
      <w:r w:rsidR="00EE0E94" w:rsidRPr="00924877">
        <w:rPr>
          <w:rFonts w:ascii="Arial" w:hAnsi="Arial" w:cs="Arial"/>
          <w:i/>
        </w:rPr>
        <w:t>None</w:t>
      </w:r>
    </w:p>
    <w:p w14:paraId="25A46580" w14:textId="3B1A4068" w:rsidR="00180A51" w:rsidRPr="00924877" w:rsidRDefault="00022F9D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924877">
        <w:rPr>
          <w:rFonts w:ascii="Arial" w:hAnsi="Arial" w:cs="Arial"/>
        </w:rPr>
        <w:t>Granted:</w:t>
      </w:r>
    </w:p>
    <w:p w14:paraId="19F89812" w14:textId="77777777" w:rsidR="00346260" w:rsidRPr="00924877" w:rsidRDefault="00346260" w:rsidP="00924877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924877">
        <w:rPr>
          <w:rFonts w:ascii="Arial" w:hAnsi="Arial" w:cs="Arial"/>
          <w:bCs/>
        </w:rPr>
        <w:t xml:space="preserve">Site: </w:t>
      </w:r>
      <w:proofErr w:type="spellStart"/>
      <w:r w:rsidRPr="00924877">
        <w:rPr>
          <w:rFonts w:ascii="Arial" w:hAnsi="Arial" w:cs="Arial"/>
        </w:rPr>
        <w:t>Newmans</w:t>
      </w:r>
      <w:proofErr w:type="spellEnd"/>
      <w:r w:rsidRPr="00924877">
        <w:rPr>
          <w:rFonts w:ascii="Arial" w:hAnsi="Arial" w:cs="Arial"/>
        </w:rPr>
        <w:t xml:space="preserve"> Rise Ide Hill Road Sundridge</w:t>
      </w:r>
    </w:p>
    <w:p w14:paraId="70EEBB02" w14:textId="77777777" w:rsidR="00346260" w:rsidRPr="00924877" w:rsidRDefault="00346260" w:rsidP="00924877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924877">
        <w:rPr>
          <w:rFonts w:ascii="Arial" w:hAnsi="Arial" w:cs="Arial"/>
          <w:bCs/>
        </w:rPr>
        <w:t>Development</w:t>
      </w:r>
      <w:r w:rsidRPr="00924877">
        <w:rPr>
          <w:rFonts w:ascii="Arial" w:hAnsi="Arial" w:cs="Arial"/>
          <w:b/>
          <w:bCs/>
        </w:rPr>
        <w:t xml:space="preserve">: </w:t>
      </w:r>
      <w:r w:rsidRPr="00924877">
        <w:rPr>
          <w:rFonts w:ascii="Arial" w:hAnsi="Arial" w:cs="Arial"/>
        </w:rPr>
        <w:t>Demolition of two buildings in vicinity of swimming pool and creation</w:t>
      </w:r>
    </w:p>
    <w:p w14:paraId="59C3048F" w14:textId="11893F14" w:rsidR="00346260" w:rsidRPr="00924877" w:rsidRDefault="00346260" w:rsidP="00346260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924877">
        <w:rPr>
          <w:rFonts w:ascii="Arial" w:hAnsi="Arial" w:cs="Arial"/>
        </w:rPr>
        <w:t>of new pool house.</w:t>
      </w:r>
    </w:p>
    <w:p w14:paraId="2C6ACEC7" w14:textId="669239FB" w:rsidR="00FB194F" w:rsidRPr="00924877" w:rsidRDefault="00022F9D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  <w:i/>
        </w:rPr>
      </w:pPr>
      <w:r w:rsidRPr="00924877">
        <w:rPr>
          <w:rFonts w:ascii="Arial" w:hAnsi="Arial" w:cs="Arial"/>
        </w:rPr>
        <w:t>Refused:</w:t>
      </w:r>
      <w:r w:rsidR="00924877" w:rsidRPr="00924877">
        <w:rPr>
          <w:rFonts w:ascii="Arial" w:hAnsi="Arial" w:cs="Arial"/>
        </w:rPr>
        <w:t xml:space="preserve"> </w:t>
      </w:r>
      <w:r w:rsidR="00924877" w:rsidRPr="00924877">
        <w:rPr>
          <w:rFonts w:ascii="Arial" w:hAnsi="Arial" w:cs="Arial"/>
          <w:i/>
        </w:rPr>
        <w:t>None</w:t>
      </w:r>
    </w:p>
    <w:p w14:paraId="4C88AD72" w14:textId="6DCF505A" w:rsidR="00FB194F" w:rsidRPr="00924877" w:rsidRDefault="00F560AF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924877">
        <w:rPr>
          <w:rFonts w:ascii="Arial" w:hAnsi="Arial" w:cs="Arial"/>
        </w:rPr>
        <w:t>Withdrawn:</w:t>
      </w:r>
      <w:r w:rsidR="00924877" w:rsidRPr="00924877">
        <w:rPr>
          <w:rFonts w:ascii="Arial" w:hAnsi="Arial" w:cs="Arial"/>
        </w:rPr>
        <w:t xml:space="preserve"> </w:t>
      </w:r>
      <w:r w:rsidR="00924877" w:rsidRPr="00924877">
        <w:rPr>
          <w:rFonts w:ascii="Arial" w:hAnsi="Arial" w:cs="Arial"/>
          <w:i/>
        </w:rPr>
        <w:t>None</w:t>
      </w:r>
    </w:p>
    <w:p w14:paraId="64DE4744" w14:textId="1205E0D7" w:rsidR="000F7751" w:rsidRPr="00924877" w:rsidRDefault="00E33A04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  <w:i/>
        </w:rPr>
      </w:pPr>
      <w:r w:rsidRPr="00924877">
        <w:rPr>
          <w:rFonts w:ascii="Arial" w:hAnsi="Arial" w:cs="Arial"/>
        </w:rPr>
        <w:t>Prior Action Not Required:</w:t>
      </w:r>
      <w:r w:rsidR="00502ED0" w:rsidRPr="00924877">
        <w:rPr>
          <w:rFonts w:ascii="Arial" w:hAnsi="Arial" w:cs="Arial"/>
        </w:rPr>
        <w:t xml:space="preserve"> </w:t>
      </w:r>
      <w:r w:rsidR="00EE0E94" w:rsidRPr="00924877">
        <w:rPr>
          <w:rFonts w:ascii="Arial" w:hAnsi="Arial" w:cs="Arial"/>
          <w:i/>
        </w:rPr>
        <w:t>None</w:t>
      </w:r>
    </w:p>
    <w:p w14:paraId="37B0E59E" w14:textId="6C52B427" w:rsidR="001F55F5" w:rsidRPr="00924877" w:rsidRDefault="00D97E65" w:rsidP="00924877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924877">
        <w:rPr>
          <w:rFonts w:ascii="Arial" w:hAnsi="Arial" w:cs="Arial"/>
        </w:rPr>
        <w:t>Not Valid:</w:t>
      </w:r>
      <w:r w:rsidR="00924877" w:rsidRPr="00924877">
        <w:rPr>
          <w:rFonts w:ascii="Arial" w:hAnsi="Arial" w:cs="Arial"/>
          <w:i/>
        </w:rPr>
        <w:t xml:space="preserve"> None</w:t>
      </w:r>
    </w:p>
    <w:p w14:paraId="2A142786" w14:textId="375C61C7" w:rsidR="001F55F5" w:rsidRPr="00924877" w:rsidRDefault="001F55F5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924877">
        <w:rPr>
          <w:rFonts w:ascii="Arial" w:hAnsi="Arial" w:cs="Arial"/>
        </w:rPr>
        <w:t>No Objection Lodged:</w:t>
      </w:r>
      <w:r w:rsidR="00924877" w:rsidRPr="00924877">
        <w:rPr>
          <w:rFonts w:ascii="Arial" w:hAnsi="Arial" w:cs="Arial"/>
        </w:rPr>
        <w:t xml:space="preserve"> </w:t>
      </w:r>
      <w:r w:rsidR="00924877" w:rsidRPr="00924877">
        <w:rPr>
          <w:rFonts w:ascii="Arial" w:hAnsi="Arial" w:cs="Arial"/>
          <w:i/>
        </w:rPr>
        <w:t>None</w:t>
      </w:r>
    </w:p>
    <w:p w14:paraId="141FDECC" w14:textId="5C2E8557" w:rsidR="001B2351" w:rsidRPr="00924877" w:rsidRDefault="009928DB" w:rsidP="0076345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924877">
        <w:rPr>
          <w:rFonts w:ascii="Arial" w:hAnsi="Arial" w:cs="Arial"/>
        </w:rPr>
        <w:t>To Note any Licence Applications</w:t>
      </w:r>
      <w:r w:rsidR="00763455" w:rsidRPr="00924877">
        <w:rPr>
          <w:rFonts w:ascii="Arial" w:hAnsi="Arial" w:cs="Arial"/>
        </w:rPr>
        <w:t xml:space="preserve">: </w:t>
      </w:r>
      <w:r w:rsidR="00EE0E94" w:rsidRPr="00924877">
        <w:rPr>
          <w:rFonts w:ascii="Arial" w:hAnsi="Arial" w:cs="Arial"/>
          <w:i/>
        </w:rPr>
        <w:t>None</w:t>
      </w:r>
      <w:r w:rsidR="00A667A9" w:rsidRPr="00924877">
        <w:rPr>
          <w:rFonts w:ascii="Arial" w:hAnsi="Arial" w:cs="Arial"/>
        </w:rPr>
        <w:t xml:space="preserve"> </w:t>
      </w:r>
    </w:p>
    <w:p w14:paraId="25B2EE96" w14:textId="430DA75C" w:rsidR="00E33A04" w:rsidRPr="00924877" w:rsidRDefault="00134809" w:rsidP="0076345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924877">
        <w:rPr>
          <w:rFonts w:ascii="Arial" w:hAnsi="Arial" w:cs="Arial"/>
        </w:rPr>
        <w:t>To Note any Tree Preservation Orders</w:t>
      </w:r>
      <w:r w:rsidR="00763455" w:rsidRPr="00924877">
        <w:rPr>
          <w:rFonts w:ascii="Arial" w:hAnsi="Arial" w:cs="Arial"/>
        </w:rPr>
        <w:t xml:space="preserve">: </w:t>
      </w:r>
      <w:r w:rsidR="00924877" w:rsidRPr="00924877">
        <w:rPr>
          <w:rFonts w:ascii="Arial" w:hAnsi="Arial" w:cs="Arial"/>
          <w:i/>
        </w:rPr>
        <w:t>None</w:t>
      </w:r>
    </w:p>
    <w:p w14:paraId="5C77A5FD" w14:textId="5712647A" w:rsidR="00584CF6" w:rsidRPr="00924877" w:rsidRDefault="00F929F1" w:rsidP="0076345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924877">
        <w:rPr>
          <w:rFonts w:ascii="Arial" w:hAnsi="Arial" w:cs="Arial"/>
        </w:rPr>
        <w:t>To Note any Conservation work</w:t>
      </w:r>
      <w:r w:rsidR="00924877" w:rsidRPr="00924877">
        <w:rPr>
          <w:rFonts w:ascii="Arial" w:hAnsi="Arial" w:cs="Arial"/>
        </w:rPr>
        <w:t xml:space="preserve">: </w:t>
      </w:r>
      <w:r w:rsidR="00924877" w:rsidRPr="00924877">
        <w:rPr>
          <w:rFonts w:ascii="Arial" w:hAnsi="Arial" w:cs="Arial"/>
          <w:i/>
        </w:rPr>
        <w:t>None</w:t>
      </w:r>
    </w:p>
    <w:p w14:paraId="7527CF45" w14:textId="2AC8E386" w:rsidR="00A452BE" w:rsidRPr="00924877" w:rsidRDefault="00A452BE" w:rsidP="0076345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924877">
        <w:rPr>
          <w:rFonts w:ascii="Arial" w:hAnsi="Arial" w:cs="Arial"/>
        </w:rPr>
        <w:t>To review any correspondence</w:t>
      </w:r>
      <w:r w:rsidR="00924877" w:rsidRPr="00924877">
        <w:rPr>
          <w:rFonts w:ascii="Arial" w:hAnsi="Arial" w:cs="Arial"/>
        </w:rPr>
        <w:t xml:space="preserve">: </w:t>
      </w:r>
      <w:r w:rsidR="00924877" w:rsidRPr="00924877">
        <w:rPr>
          <w:rFonts w:ascii="Arial" w:hAnsi="Arial" w:cs="Arial"/>
          <w:i/>
        </w:rPr>
        <w:t>None</w:t>
      </w:r>
    </w:p>
    <w:p w14:paraId="13478DA5" w14:textId="12B09AC8" w:rsidR="00326A77" w:rsidRPr="00924877" w:rsidRDefault="00EE2105" w:rsidP="0076345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924877">
        <w:rPr>
          <w:rFonts w:ascii="Arial" w:hAnsi="Arial" w:cs="Arial"/>
        </w:rPr>
        <w:t>Any Other Business</w:t>
      </w:r>
      <w:r w:rsidR="00924877" w:rsidRPr="00924877">
        <w:rPr>
          <w:rFonts w:ascii="Arial" w:hAnsi="Arial" w:cs="Arial"/>
        </w:rPr>
        <w:t xml:space="preserve">: </w:t>
      </w:r>
      <w:r w:rsidR="00924877" w:rsidRPr="00924877">
        <w:rPr>
          <w:rFonts w:ascii="Arial" w:hAnsi="Arial" w:cs="Arial"/>
          <w:i/>
        </w:rPr>
        <w:t>None</w:t>
      </w:r>
    </w:p>
    <w:p w14:paraId="6B4EB33C" w14:textId="0FF886D1" w:rsidR="000903D9" w:rsidRPr="00924877" w:rsidRDefault="00E53AB7" w:rsidP="0076345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924877">
        <w:rPr>
          <w:rFonts w:ascii="Arial" w:hAnsi="Arial" w:cs="Arial"/>
        </w:rPr>
        <w:t>Date of next meeting:</w:t>
      </w:r>
      <w:r w:rsidR="001F55F5" w:rsidRPr="00924877">
        <w:rPr>
          <w:rFonts w:ascii="Arial" w:hAnsi="Arial" w:cs="Arial"/>
        </w:rPr>
        <w:t xml:space="preserve"> to be confirmed</w:t>
      </w:r>
      <w:r w:rsidR="00785704" w:rsidRPr="00924877">
        <w:rPr>
          <w:rFonts w:ascii="Arial" w:hAnsi="Arial" w:cs="Arial"/>
        </w:rPr>
        <w:t xml:space="preserve"> </w:t>
      </w:r>
    </w:p>
    <w:p w14:paraId="1EBB3341" w14:textId="0EAA17DD" w:rsidR="00A578CD" w:rsidRPr="00924877" w:rsidRDefault="00A578CD" w:rsidP="00763455">
      <w:pPr>
        <w:spacing w:after="0" w:line="240" w:lineRule="auto"/>
        <w:rPr>
          <w:rFonts w:ascii="Arial" w:hAnsi="Arial" w:cs="Arial"/>
          <w:lang w:eastAsia="en-US"/>
        </w:rPr>
      </w:pPr>
    </w:p>
    <w:p w14:paraId="2E622532" w14:textId="0639B394" w:rsidR="00A578CD" w:rsidRPr="00763455" w:rsidRDefault="00A578CD" w:rsidP="00763455">
      <w:pPr>
        <w:spacing w:after="0" w:line="240" w:lineRule="auto"/>
        <w:rPr>
          <w:rFonts w:ascii="Arial" w:hAnsi="Arial" w:cs="Arial"/>
          <w:lang w:eastAsia="en-US"/>
        </w:rPr>
      </w:pPr>
    </w:p>
    <w:p w14:paraId="6EAAE205" w14:textId="2CADCEEE" w:rsidR="00A578CD" w:rsidRPr="00763455" w:rsidRDefault="00A578CD" w:rsidP="00763455">
      <w:pPr>
        <w:spacing w:after="0" w:line="240" w:lineRule="auto"/>
        <w:rPr>
          <w:rFonts w:ascii="Arial" w:hAnsi="Arial" w:cs="Arial"/>
          <w:lang w:eastAsia="en-US"/>
        </w:rPr>
      </w:pPr>
    </w:p>
    <w:p w14:paraId="22E856B5" w14:textId="465313DA" w:rsidR="00A578CD" w:rsidRPr="00763455" w:rsidRDefault="00A578CD" w:rsidP="00763455">
      <w:pPr>
        <w:spacing w:after="0" w:line="240" w:lineRule="auto"/>
        <w:rPr>
          <w:rFonts w:ascii="Arial" w:hAnsi="Arial" w:cs="Arial"/>
          <w:lang w:eastAsia="en-US"/>
        </w:rPr>
      </w:pPr>
    </w:p>
    <w:p w14:paraId="7C2D7193" w14:textId="766B1D5E" w:rsidR="00A578CD" w:rsidRPr="00763455" w:rsidRDefault="00A578CD" w:rsidP="00763455">
      <w:pPr>
        <w:spacing w:after="0" w:line="240" w:lineRule="auto"/>
        <w:rPr>
          <w:rFonts w:ascii="Arial" w:hAnsi="Arial" w:cs="Arial"/>
          <w:lang w:eastAsia="en-US"/>
        </w:rPr>
      </w:pPr>
    </w:p>
    <w:p w14:paraId="0652A0DA" w14:textId="18D35377" w:rsidR="00A578CD" w:rsidRPr="00763455" w:rsidRDefault="00A578CD" w:rsidP="00763455">
      <w:pPr>
        <w:spacing w:after="0" w:line="240" w:lineRule="auto"/>
        <w:rPr>
          <w:rFonts w:ascii="Arial" w:hAnsi="Arial" w:cs="Arial"/>
          <w:lang w:eastAsia="en-US"/>
        </w:rPr>
      </w:pPr>
    </w:p>
    <w:p w14:paraId="7E35A92F" w14:textId="3F88DEDE" w:rsidR="00843CBF" w:rsidRPr="00763455" w:rsidRDefault="00843CBF" w:rsidP="00763455">
      <w:pPr>
        <w:tabs>
          <w:tab w:val="left" w:pos="1270"/>
        </w:tabs>
        <w:spacing w:after="0" w:line="240" w:lineRule="auto"/>
        <w:rPr>
          <w:rFonts w:ascii="Arial" w:hAnsi="Arial" w:cs="Arial"/>
          <w:lang w:eastAsia="en-US"/>
        </w:rPr>
      </w:pPr>
      <w:r w:rsidRPr="00763455">
        <w:rPr>
          <w:rFonts w:ascii="Arial" w:hAnsi="Arial" w:cs="Arial"/>
          <w:lang w:eastAsia="en-US"/>
        </w:rPr>
        <w:tab/>
      </w:r>
    </w:p>
    <w:p w14:paraId="00DAD400" w14:textId="6603C64F" w:rsidR="00FB194F" w:rsidRPr="00763455" w:rsidRDefault="00FB194F" w:rsidP="00763455">
      <w:pPr>
        <w:spacing w:after="0" w:line="240" w:lineRule="auto"/>
        <w:rPr>
          <w:rFonts w:ascii="Arial" w:hAnsi="Arial" w:cs="Arial"/>
          <w:lang w:eastAsia="en-US"/>
        </w:rPr>
      </w:pPr>
    </w:p>
    <w:p w14:paraId="39DBBB63" w14:textId="3DB09F7B" w:rsidR="00FB194F" w:rsidRPr="00FB194F" w:rsidRDefault="00FB194F" w:rsidP="00763455">
      <w:pPr>
        <w:tabs>
          <w:tab w:val="left" w:pos="1090"/>
        </w:tabs>
        <w:spacing w:after="0" w:line="240" w:lineRule="auto"/>
        <w:rPr>
          <w:rFonts w:ascii="Arial" w:hAnsi="Arial" w:cs="Arial"/>
          <w:lang w:eastAsia="en-US"/>
        </w:rPr>
      </w:pPr>
      <w:r w:rsidRPr="00763455">
        <w:rPr>
          <w:rFonts w:ascii="Arial" w:hAnsi="Arial" w:cs="Arial"/>
          <w:lang w:eastAsia="en-US"/>
        </w:rPr>
        <w:tab/>
      </w:r>
    </w:p>
    <w:sectPr w:rsidR="00FB194F" w:rsidRPr="00FB194F" w:rsidSect="00B757F2">
      <w:footerReference w:type="default" r:id="rId9"/>
      <w:pgSz w:w="11906" w:h="16838" w:code="9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FEFF5F" w14:textId="77777777" w:rsidR="004B2E67" w:rsidRDefault="004B2E67" w:rsidP="006501C1">
      <w:pPr>
        <w:spacing w:after="0" w:line="240" w:lineRule="auto"/>
      </w:pPr>
      <w:r>
        <w:separator/>
      </w:r>
    </w:p>
  </w:endnote>
  <w:endnote w:type="continuationSeparator" w:id="0">
    <w:p w14:paraId="60E5FA75" w14:textId="77777777" w:rsidR="004B2E67" w:rsidRDefault="004B2E67" w:rsidP="006501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BEB930" w14:textId="0FC884CE" w:rsidR="002114EC" w:rsidRPr="00022F9D" w:rsidRDefault="007E2069" w:rsidP="00022F9D">
    <w:pPr>
      <w:pStyle w:val="Footer"/>
      <w:rPr>
        <w:rFonts w:ascii="Arial" w:hAnsi="Arial" w:cs="Arial"/>
        <w:i/>
        <w:sz w:val="16"/>
        <w:szCs w:val="16"/>
      </w:rPr>
    </w:pPr>
    <w:r>
      <w:rPr>
        <w:rFonts w:ascii="Arial" w:hAnsi="Arial" w:cs="Arial"/>
        <w:i/>
        <w:sz w:val="16"/>
        <w:szCs w:val="16"/>
      </w:rPr>
      <w:t>19 04 01</w:t>
    </w:r>
    <w:r w:rsidR="002114EC">
      <w:rPr>
        <w:rFonts w:ascii="Arial" w:hAnsi="Arial" w:cs="Arial"/>
        <w:i/>
        <w:sz w:val="16"/>
        <w:szCs w:val="16"/>
      </w:rPr>
      <w:t xml:space="preserve"> </w:t>
    </w:r>
    <w:r w:rsidR="002114EC" w:rsidRPr="00022F9D">
      <w:rPr>
        <w:rFonts w:ascii="Arial" w:hAnsi="Arial" w:cs="Arial"/>
        <w:i/>
        <w:sz w:val="16"/>
        <w:szCs w:val="16"/>
      </w:rPr>
      <w:t xml:space="preserve">SWIH Planning Committee Agenda </w:t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  <w:t xml:space="preserve">Page 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begin"/>
    </w:r>
    <w:r w:rsidR="002114EC" w:rsidRPr="00022F9D">
      <w:rPr>
        <w:rFonts w:ascii="Arial" w:hAnsi="Arial" w:cs="Arial"/>
        <w:b/>
        <w:bCs/>
        <w:i/>
        <w:sz w:val="16"/>
        <w:szCs w:val="16"/>
      </w:rPr>
      <w:instrText xml:space="preserve"> PAGE  \* Arabic  \* MERGEFORMAT </w:instrTex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separate"/>
    </w:r>
    <w:r w:rsidR="002114EC">
      <w:rPr>
        <w:rFonts w:ascii="Arial" w:hAnsi="Arial" w:cs="Arial"/>
        <w:b/>
        <w:bCs/>
        <w:i/>
        <w:noProof/>
        <w:sz w:val="16"/>
        <w:szCs w:val="16"/>
      </w:rPr>
      <w:t>1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end"/>
    </w:r>
    <w:r w:rsidR="002114EC" w:rsidRPr="00022F9D">
      <w:rPr>
        <w:rFonts w:ascii="Arial" w:hAnsi="Arial" w:cs="Arial"/>
        <w:i/>
        <w:sz w:val="16"/>
        <w:szCs w:val="16"/>
      </w:rPr>
      <w:t xml:space="preserve"> of 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begin"/>
    </w:r>
    <w:r w:rsidR="002114EC" w:rsidRPr="00022F9D">
      <w:rPr>
        <w:rFonts w:ascii="Arial" w:hAnsi="Arial" w:cs="Arial"/>
        <w:b/>
        <w:bCs/>
        <w:i/>
        <w:sz w:val="16"/>
        <w:szCs w:val="16"/>
      </w:rPr>
      <w:instrText xml:space="preserve"> NUMPAGES  \* Arabic  \* MERGEFORMAT </w:instrTex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separate"/>
    </w:r>
    <w:r w:rsidR="002114EC">
      <w:rPr>
        <w:rFonts w:ascii="Arial" w:hAnsi="Arial" w:cs="Arial"/>
        <w:b/>
        <w:bCs/>
        <w:i/>
        <w:noProof/>
        <w:sz w:val="16"/>
        <w:szCs w:val="16"/>
      </w:rPr>
      <w:t>1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end"/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9C2D34" w14:textId="77777777" w:rsidR="004B2E67" w:rsidRDefault="004B2E67" w:rsidP="006501C1">
      <w:pPr>
        <w:spacing w:after="0" w:line="240" w:lineRule="auto"/>
      </w:pPr>
      <w:r>
        <w:separator/>
      </w:r>
    </w:p>
  </w:footnote>
  <w:footnote w:type="continuationSeparator" w:id="0">
    <w:p w14:paraId="622071DC" w14:textId="77777777" w:rsidR="004B2E67" w:rsidRDefault="004B2E67" w:rsidP="006501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56AA6"/>
    <w:multiLevelType w:val="hybridMultilevel"/>
    <w:tmpl w:val="E3329C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79195B"/>
    <w:multiLevelType w:val="hybridMultilevel"/>
    <w:tmpl w:val="E636379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EF21804"/>
    <w:multiLevelType w:val="multilevel"/>
    <w:tmpl w:val="E7903F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C35173"/>
    <w:multiLevelType w:val="multilevel"/>
    <w:tmpl w:val="D9DC64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6630072"/>
    <w:multiLevelType w:val="hybridMultilevel"/>
    <w:tmpl w:val="8056F0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CA3CB5"/>
    <w:multiLevelType w:val="multilevel"/>
    <w:tmpl w:val="3ECEC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CE108BF"/>
    <w:multiLevelType w:val="multilevel"/>
    <w:tmpl w:val="7A988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1FA2A25"/>
    <w:multiLevelType w:val="hybridMultilevel"/>
    <w:tmpl w:val="58C26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9346F"/>
    <w:multiLevelType w:val="hybridMultilevel"/>
    <w:tmpl w:val="D01680A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E215A04"/>
    <w:multiLevelType w:val="multilevel"/>
    <w:tmpl w:val="49EA2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14B4BA4"/>
    <w:multiLevelType w:val="hybridMultilevel"/>
    <w:tmpl w:val="28FEF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815F02"/>
    <w:multiLevelType w:val="hybridMultilevel"/>
    <w:tmpl w:val="4802E84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444447C"/>
    <w:multiLevelType w:val="multilevel"/>
    <w:tmpl w:val="3D0C65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A005E99"/>
    <w:multiLevelType w:val="hybridMultilevel"/>
    <w:tmpl w:val="7C821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A5614E"/>
    <w:multiLevelType w:val="multilevel"/>
    <w:tmpl w:val="55DC4D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273724A"/>
    <w:multiLevelType w:val="hybridMultilevel"/>
    <w:tmpl w:val="C8E47EB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65D20A8"/>
    <w:multiLevelType w:val="hybridMultilevel"/>
    <w:tmpl w:val="CA5A7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730CCF"/>
    <w:multiLevelType w:val="hybridMultilevel"/>
    <w:tmpl w:val="3A16B0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243884"/>
    <w:multiLevelType w:val="hybridMultilevel"/>
    <w:tmpl w:val="E05845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9A2488"/>
    <w:multiLevelType w:val="hybridMultilevel"/>
    <w:tmpl w:val="5A12F59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5E96354"/>
    <w:multiLevelType w:val="hybridMultilevel"/>
    <w:tmpl w:val="B344ABC6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02E7205"/>
    <w:multiLevelType w:val="multilevel"/>
    <w:tmpl w:val="DF52EA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02F052D"/>
    <w:multiLevelType w:val="hybridMultilevel"/>
    <w:tmpl w:val="1CE250EE"/>
    <w:lvl w:ilvl="0" w:tplc="0A76945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8E53B6B"/>
    <w:multiLevelType w:val="hybridMultilevel"/>
    <w:tmpl w:val="81EEEC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660652"/>
    <w:multiLevelType w:val="hybridMultilevel"/>
    <w:tmpl w:val="ACFE193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5"/>
  </w:num>
  <w:num w:numId="4">
    <w:abstractNumId w:val="12"/>
  </w:num>
  <w:num w:numId="5">
    <w:abstractNumId w:val="9"/>
  </w:num>
  <w:num w:numId="6">
    <w:abstractNumId w:val="14"/>
  </w:num>
  <w:num w:numId="7">
    <w:abstractNumId w:val="6"/>
  </w:num>
  <w:num w:numId="8">
    <w:abstractNumId w:val="2"/>
  </w:num>
  <w:num w:numId="9">
    <w:abstractNumId w:val="7"/>
  </w:num>
  <w:num w:numId="10">
    <w:abstractNumId w:val="18"/>
  </w:num>
  <w:num w:numId="11">
    <w:abstractNumId w:val="22"/>
  </w:num>
  <w:num w:numId="12">
    <w:abstractNumId w:val="20"/>
  </w:num>
  <w:num w:numId="13">
    <w:abstractNumId w:val="19"/>
  </w:num>
  <w:num w:numId="14">
    <w:abstractNumId w:val="3"/>
  </w:num>
  <w:num w:numId="15">
    <w:abstractNumId w:val="21"/>
  </w:num>
  <w:num w:numId="16">
    <w:abstractNumId w:val="24"/>
  </w:num>
  <w:num w:numId="17">
    <w:abstractNumId w:val="10"/>
  </w:num>
  <w:num w:numId="18">
    <w:abstractNumId w:val="23"/>
  </w:num>
  <w:num w:numId="19">
    <w:abstractNumId w:val="17"/>
  </w:num>
  <w:num w:numId="20">
    <w:abstractNumId w:val="0"/>
  </w:num>
  <w:num w:numId="21">
    <w:abstractNumId w:val="13"/>
  </w:num>
  <w:num w:numId="22">
    <w:abstractNumId w:val="16"/>
  </w:num>
  <w:num w:numId="23">
    <w:abstractNumId w:val="15"/>
  </w:num>
  <w:num w:numId="24">
    <w:abstractNumId w:val="8"/>
  </w:num>
  <w:num w:numId="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MTU1sDA0NLW0MDFR0lEKTi0uzszPAykwrwUA68aS1ywAAAA="/>
  </w:docVars>
  <w:rsids>
    <w:rsidRoot w:val="00BF56F2"/>
    <w:rsid w:val="00001DBE"/>
    <w:rsid w:val="000047F6"/>
    <w:rsid w:val="00005E65"/>
    <w:rsid w:val="00006684"/>
    <w:rsid w:val="0000722A"/>
    <w:rsid w:val="00007AF4"/>
    <w:rsid w:val="00013981"/>
    <w:rsid w:val="000206B0"/>
    <w:rsid w:val="00021140"/>
    <w:rsid w:val="00022F9D"/>
    <w:rsid w:val="00023C84"/>
    <w:rsid w:val="00035E52"/>
    <w:rsid w:val="0003754D"/>
    <w:rsid w:val="000413FB"/>
    <w:rsid w:val="000437C5"/>
    <w:rsid w:val="0004398B"/>
    <w:rsid w:val="000514F5"/>
    <w:rsid w:val="00056AE5"/>
    <w:rsid w:val="00062C39"/>
    <w:rsid w:val="0006300F"/>
    <w:rsid w:val="00064637"/>
    <w:rsid w:val="00064659"/>
    <w:rsid w:val="000648E2"/>
    <w:rsid w:val="00064AA1"/>
    <w:rsid w:val="00071D6B"/>
    <w:rsid w:val="000744B3"/>
    <w:rsid w:val="000746ED"/>
    <w:rsid w:val="000748C7"/>
    <w:rsid w:val="00083C73"/>
    <w:rsid w:val="0008441C"/>
    <w:rsid w:val="00084C02"/>
    <w:rsid w:val="000903D9"/>
    <w:rsid w:val="00091C49"/>
    <w:rsid w:val="000920DC"/>
    <w:rsid w:val="000A0EF9"/>
    <w:rsid w:val="000A3446"/>
    <w:rsid w:val="000B79DA"/>
    <w:rsid w:val="000C296F"/>
    <w:rsid w:val="000D1467"/>
    <w:rsid w:val="000D37F1"/>
    <w:rsid w:val="000D6132"/>
    <w:rsid w:val="000E13F0"/>
    <w:rsid w:val="000E7347"/>
    <w:rsid w:val="000F7751"/>
    <w:rsid w:val="001056F4"/>
    <w:rsid w:val="0010663A"/>
    <w:rsid w:val="00111774"/>
    <w:rsid w:val="00114650"/>
    <w:rsid w:val="001242E4"/>
    <w:rsid w:val="0012508C"/>
    <w:rsid w:val="0013137A"/>
    <w:rsid w:val="00134809"/>
    <w:rsid w:val="00137475"/>
    <w:rsid w:val="00144AAB"/>
    <w:rsid w:val="00144BCE"/>
    <w:rsid w:val="0014675F"/>
    <w:rsid w:val="0014737F"/>
    <w:rsid w:val="00150914"/>
    <w:rsid w:val="0015457F"/>
    <w:rsid w:val="0015503E"/>
    <w:rsid w:val="001555B1"/>
    <w:rsid w:val="00161288"/>
    <w:rsid w:val="00162026"/>
    <w:rsid w:val="00165E2E"/>
    <w:rsid w:val="00170D7E"/>
    <w:rsid w:val="00174C90"/>
    <w:rsid w:val="0017785B"/>
    <w:rsid w:val="0018054D"/>
    <w:rsid w:val="00180A51"/>
    <w:rsid w:val="00182906"/>
    <w:rsid w:val="001835A3"/>
    <w:rsid w:val="00194AD3"/>
    <w:rsid w:val="001A087E"/>
    <w:rsid w:val="001A0BE3"/>
    <w:rsid w:val="001A5865"/>
    <w:rsid w:val="001A5C58"/>
    <w:rsid w:val="001B209B"/>
    <w:rsid w:val="001B2351"/>
    <w:rsid w:val="001C0A21"/>
    <w:rsid w:val="001C120A"/>
    <w:rsid w:val="001C2572"/>
    <w:rsid w:val="001C262D"/>
    <w:rsid w:val="001C52C7"/>
    <w:rsid w:val="001C5648"/>
    <w:rsid w:val="001C5D04"/>
    <w:rsid w:val="001D1B4A"/>
    <w:rsid w:val="001D4896"/>
    <w:rsid w:val="001E080D"/>
    <w:rsid w:val="001E54BC"/>
    <w:rsid w:val="001E7E48"/>
    <w:rsid w:val="001F1C0A"/>
    <w:rsid w:val="001F2F57"/>
    <w:rsid w:val="001F4409"/>
    <w:rsid w:val="001F55F5"/>
    <w:rsid w:val="001F6B23"/>
    <w:rsid w:val="0020160A"/>
    <w:rsid w:val="0020226A"/>
    <w:rsid w:val="0020418A"/>
    <w:rsid w:val="00205A83"/>
    <w:rsid w:val="002064F7"/>
    <w:rsid w:val="002114EC"/>
    <w:rsid w:val="00221F77"/>
    <w:rsid w:val="0022515E"/>
    <w:rsid w:val="002274C1"/>
    <w:rsid w:val="00230DF3"/>
    <w:rsid w:val="00235570"/>
    <w:rsid w:val="00236416"/>
    <w:rsid w:val="00241601"/>
    <w:rsid w:val="0024277F"/>
    <w:rsid w:val="0024298B"/>
    <w:rsid w:val="00247509"/>
    <w:rsid w:val="00247861"/>
    <w:rsid w:val="00252BC9"/>
    <w:rsid w:val="00252D7D"/>
    <w:rsid w:val="00257534"/>
    <w:rsid w:val="002575F6"/>
    <w:rsid w:val="002633A0"/>
    <w:rsid w:val="002637C4"/>
    <w:rsid w:val="00267B1D"/>
    <w:rsid w:val="00270A89"/>
    <w:rsid w:val="00275A43"/>
    <w:rsid w:val="00277F74"/>
    <w:rsid w:val="00280C5E"/>
    <w:rsid w:val="00281B21"/>
    <w:rsid w:val="0028296F"/>
    <w:rsid w:val="00285AAA"/>
    <w:rsid w:val="00290BD7"/>
    <w:rsid w:val="0029208A"/>
    <w:rsid w:val="00294AF1"/>
    <w:rsid w:val="00296C5B"/>
    <w:rsid w:val="00297720"/>
    <w:rsid w:val="00297EE8"/>
    <w:rsid w:val="002A0ECC"/>
    <w:rsid w:val="002A1895"/>
    <w:rsid w:val="002A4D0A"/>
    <w:rsid w:val="002B08DC"/>
    <w:rsid w:val="002B0EA9"/>
    <w:rsid w:val="002B1C6B"/>
    <w:rsid w:val="002B583D"/>
    <w:rsid w:val="002B7F50"/>
    <w:rsid w:val="002C7AA7"/>
    <w:rsid w:val="002D2E4F"/>
    <w:rsid w:val="002D34A8"/>
    <w:rsid w:val="002D407C"/>
    <w:rsid w:val="002D54F3"/>
    <w:rsid w:val="002E4A5C"/>
    <w:rsid w:val="002E71A4"/>
    <w:rsid w:val="002F379D"/>
    <w:rsid w:val="002F604D"/>
    <w:rsid w:val="002F6302"/>
    <w:rsid w:val="00305575"/>
    <w:rsid w:val="00305A93"/>
    <w:rsid w:val="0031177D"/>
    <w:rsid w:val="00313257"/>
    <w:rsid w:val="00313687"/>
    <w:rsid w:val="003161C2"/>
    <w:rsid w:val="00317E85"/>
    <w:rsid w:val="00322F93"/>
    <w:rsid w:val="00325048"/>
    <w:rsid w:val="00325DCD"/>
    <w:rsid w:val="00325E73"/>
    <w:rsid w:val="00326A77"/>
    <w:rsid w:val="00326F8C"/>
    <w:rsid w:val="003321D3"/>
    <w:rsid w:val="003357E5"/>
    <w:rsid w:val="00346260"/>
    <w:rsid w:val="003575C1"/>
    <w:rsid w:val="003623CA"/>
    <w:rsid w:val="00370D2E"/>
    <w:rsid w:val="00371AA9"/>
    <w:rsid w:val="003720CE"/>
    <w:rsid w:val="00372516"/>
    <w:rsid w:val="00373FDF"/>
    <w:rsid w:val="00374110"/>
    <w:rsid w:val="00375DEC"/>
    <w:rsid w:val="0037688B"/>
    <w:rsid w:val="0038224C"/>
    <w:rsid w:val="003842AA"/>
    <w:rsid w:val="00391D92"/>
    <w:rsid w:val="003A0920"/>
    <w:rsid w:val="003A1166"/>
    <w:rsid w:val="003A447B"/>
    <w:rsid w:val="003B066D"/>
    <w:rsid w:val="003B0BF4"/>
    <w:rsid w:val="003B2733"/>
    <w:rsid w:val="003B6F4B"/>
    <w:rsid w:val="003C04F9"/>
    <w:rsid w:val="003C5138"/>
    <w:rsid w:val="003D3E5E"/>
    <w:rsid w:val="003E55C0"/>
    <w:rsid w:val="003F1432"/>
    <w:rsid w:val="003F3CCB"/>
    <w:rsid w:val="00404005"/>
    <w:rsid w:val="00406DC3"/>
    <w:rsid w:val="00410807"/>
    <w:rsid w:val="00416BF7"/>
    <w:rsid w:val="004245D2"/>
    <w:rsid w:val="00426CCB"/>
    <w:rsid w:val="00427589"/>
    <w:rsid w:val="004275B2"/>
    <w:rsid w:val="0043226E"/>
    <w:rsid w:val="00435921"/>
    <w:rsid w:val="004378F0"/>
    <w:rsid w:val="00442FCE"/>
    <w:rsid w:val="004441BF"/>
    <w:rsid w:val="004466A4"/>
    <w:rsid w:val="0045544E"/>
    <w:rsid w:val="004629A4"/>
    <w:rsid w:val="00466082"/>
    <w:rsid w:val="00470ECE"/>
    <w:rsid w:val="004718AC"/>
    <w:rsid w:val="004722D0"/>
    <w:rsid w:val="0047276E"/>
    <w:rsid w:val="0048284E"/>
    <w:rsid w:val="00487AAD"/>
    <w:rsid w:val="00494A97"/>
    <w:rsid w:val="004B0CE7"/>
    <w:rsid w:val="004B2E67"/>
    <w:rsid w:val="004B3CFF"/>
    <w:rsid w:val="004D64C9"/>
    <w:rsid w:val="004D7AF2"/>
    <w:rsid w:val="004E089D"/>
    <w:rsid w:val="004E589B"/>
    <w:rsid w:val="004E5EAD"/>
    <w:rsid w:val="004E6930"/>
    <w:rsid w:val="004F0A96"/>
    <w:rsid w:val="004F0BF0"/>
    <w:rsid w:val="004F30FA"/>
    <w:rsid w:val="004F4B43"/>
    <w:rsid w:val="00500404"/>
    <w:rsid w:val="00500E31"/>
    <w:rsid w:val="00501AD4"/>
    <w:rsid w:val="00502B86"/>
    <w:rsid w:val="00502ED0"/>
    <w:rsid w:val="005037DF"/>
    <w:rsid w:val="0050408C"/>
    <w:rsid w:val="00504772"/>
    <w:rsid w:val="00504E53"/>
    <w:rsid w:val="00506AFF"/>
    <w:rsid w:val="005140D7"/>
    <w:rsid w:val="00517CC1"/>
    <w:rsid w:val="00520972"/>
    <w:rsid w:val="00525B3D"/>
    <w:rsid w:val="00525E0A"/>
    <w:rsid w:val="005364A1"/>
    <w:rsid w:val="00537783"/>
    <w:rsid w:val="00543B38"/>
    <w:rsid w:val="0054484B"/>
    <w:rsid w:val="00546B16"/>
    <w:rsid w:val="00547518"/>
    <w:rsid w:val="0055017B"/>
    <w:rsid w:val="0055436E"/>
    <w:rsid w:val="005579D0"/>
    <w:rsid w:val="0056041B"/>
    <w:rsid w:val="00561C20"/>
    <w:rsid w:val="005800AD"/>
    <w:rsid w:val="00581353"/>
    <w:rsid w:val="00584CF6"/>
    <w:rsid w:val="005877C8"/>
    <w:rsid w:val="00592F9D"/>
    <w:rsid w:val="0059506A"/>
    <w:rsid w:val="005A40D6"/>
    <w:rsid w:val="005B629F"/>
    <w:rsid w:val="005B63F3"/>
    <w:rsid w:val="005C4803"/>
    <w:rsid w:val="005C4CCA"/>
    <w:rsid w:val="005C5039"/>
    <w:rsid w:val="005C73FC"/>
    <w:rsid w:val="005D1679"/>
    <w:rsid w:val="005D2076"/>
    <w:rsid w:val="005D3632"/>
    <w:rsid w:val="005D4A08"/>
    <w:rsid w:val="005E73D7"/>
    <w:rsid w:val="005F0438"/>
    <w:rsid w:val="005F1927"/>
    <w:rsid w:val="005F2100"/>
    <w:rsid w:val="005F2336"/>
    <w:rsid w:val="005F2526"/>
    <w:rsid w:val="005F5553"/>
    <w:rsid w:val="005F5FD5"/>
    <w:rsid w:val="005F622E"/>
    <w:rsid w:val="005F66DF"/>
    <w:rsid w:val="005F79D8"/>
    <w:rsid w:val="005F7B48"/>
    <w:rsid w:val="005F7F4F"/>
    <w:rsid w:val="0060346F"/>
    <w:rsid w:val="0060470D"/>
    <w:rsid w:val="00607E21"/>
    <w:rsid w:val="0061496C"/>
    <w:rsid w:val="00615934"/>
    <w:rsid w:val="00624AD4"/>
    <w:rsid w:val="006259F0"/>
    <w:rsid w:val="00626493"/>
    <w:rsid w:val="00630400"/>
    <w:rsid w:val="006403DF"/>
    <w:rsid w:val="006432A1"/>
    <w:rsid w:val="00643348"/>
    <w:rsid w:val="006474BA"/>
    <w:rsid w:val="006501C1"/>
    <w:rsid w:val="0065175F"/>
    <w:rsid w:val="00654E96"/>
    <w:rsid w:val="00671853"/>
    <w:rsid w:val="00683440"/>
    <w:rsid w:val="00692216"/>
    <w:rsid w:val="00694E5F"/>
    <w:rsid w:val="00696F19"/>
    <w:rsid w:val="006A0DB7"/>
    <w:rsid w:val="006A37ED"/>
    <w:rsid w:val="006A5201"/>
    <w:rsid w:val="006A7A5D"/>
    <w:rsid w:val="006B08B6"/>
    <w:rsid w:val="006B1DEE"/>
    <w:rsid w:val="006B1FCB"/>
    <w:rsid w:val="006C71BD"/>
    <w:rsid w:val="006D031E"/>
    <w:rsid w:val="006D345B"/>
    <w:rsid w:val="006E34EE"/>
    <w:rsid w:val="006F140C"/>
    <w:rsid w:val="00712576"/>
    <w:rsid w:val="00715FA6"/>
    <w:rsid w:val="00716144"/>
    <w:rsid w:val="0072497F"/>
    <w:rsid w:val="00725F01"/>
    <w:rsid w:val="00726BAE"/>
    <w:rsid w:val="007319AF"/>
    <w:rsid w:val="0073450D"/>
    <w:rsid w:val="007361D0"/>
    <w:rsid w:val="007367B4"/>
    <w:rsid w:val="0074223C"/>
    <w:rsid w:val="00743A71"/>
    <w:rsid w:val="00747C12"/>
    <w:rsid w:val="00751C6E"/>
    <w:rsid w:val="0075259A"/>
    <w:rsid w:val="00752BD1"/>
    <w:rsid w:val="00752F75"/>
    <w:rsid w:val="007565BD"/>
    <w:rsid w:val="0075735D"/>
    <w:rsid w:val="00763455"/>
    <w:rsid w:val="007764FF"/>
    <w:rsid w:val="0077658C"/>
    <w:rsid w:val="0077698C"/>
    <w:rsid w:val="00776DD0"/>
    <w:rsid w:val="00776E32"/>
    <w:rsid w:val="00776EC8"/>
    <w:rsid w:val="00780CAE"/>
    <w:rsid w:val="00781AE9"/>
    <w:rsid w:val="00785704"/>
    <w:rsid w:val="00786EEC"/>
    <w:rsid w:val="007927FB"/>
    <w:rsid w:val="00796458"/>
    <w:rsid w:val="00797009"/>
    <w:rsid w:val="007A262E"/>
    <w:rsid w:val="007A58CE"/>
    <w:rsid w:val="007B7421"/>
    <w:rsid w:val="007B7FAD"/>
    <w:rsid w:val="007C500A"/>
    <w:rsid w:val="007C6A8E"/>
    <w:rsid w:val="007D11A2"/>
    <w:rsid w:val="007D21EB"/>
    <w:rsid w:val="007E2069"/>
    <w:rsid w:val="007E79CB"/>
    <w:rsid w:val="008000AE"/>
    <w:rsid w:val="008001F2"/>
    <w:rsid w:val="008024A6"/>
    <w:rsid w:val="00802AA8"/>
    <w:rsid w:val="00802E10"/>
    <w:rsid w:val="008041CF"/>
    <w:rsid w:val="008103A4"/>
    <w:rsid w:val="008136CF"/>
    <w:rsid w:val="00813B09"/>
    <w:rsid w:val="0081510B"/>
    <w:rsid w:val="00821FCB"/>
    <w:rsid w:val="0082225C"/>
    <w:rsid w:val="00830D93"/>
    <w:rsid w:val="00833678"/>
    <w:rsid w:val="0084277D"/>
    <w:rsid w:val="00843930"/>
    <w:rsid w:val="00843CBF"/>
    <w:rsid w:val="008449D5"/>
    <w:rsid w:val="00851FD4"/>
    <w:rsid w:val="00853FFA"/>
    <w:rsid w:val="00854EE7"/>
    <w:rsid w:val="0085587B"/>
    <w:rsid w:val="00856D35"/>
    <w:rsid w:val="00857C5C"/>
    <w:rsid w:val="00860D40"/>
    <w:rsid w:val="0087200F"/>
    <w:rsid w:val="00872182"/>
    <w:rsid w:val="008733E1"/>
    <w:rsid w:val="008766E6"/>
    <w:rsid w:val="008808CD"/>
    <w:rsid w:val="00886F9E"/>
    <w:rsid w:val="008A0A3B"/>
    <w:rsid w:val="008A1FD1"/>
    <w:rsid w:val="008A4936"/>
    <w:rsid w:val="008A62A4"/>
    <w:rsid w:val="008A7E67"/>
    <w:rsid w:val="008B068E"/>
    <w:rsid w:val="008C1BB1"/>
    <w:rsid w:val="008C46E7"/>
    <w:rsid w:val="008C5A40"/>
    <w:rsid w:val="008C658F"/>
    <w:rsid w:val="008D1DB7"/>
    <w:rsid w:val="008E25F2"/>
    <w:rsid w:val="008E421E"/>
    <w:rsid w:val="008F13F5"/>
    <w:rsid w:val="008F20C2"/>
    <w:rsid w:val="00900AB9"/>
    <w:rsid w:val="00903D51"/>
    <w:rsid w:val="009112D3"/>
    <w:rsid w:val="009174C1"/>
    <w:rsid w:val="00917FB2"/>
    <w:rsid w:val="00922EDC"/>
    <w:rsid w:val="00924877"/>
    <w:rsid w:val="00925A1C"/>
    <w:rsid w:val="009274CA"/>
    <w:rsid w:val="009275CE"/>
    <w:rsid w:val="009335C7"/>
    <w:rsid w:val="00942667"/>
    <w:rsid w:val="00942FBB"/>
    <w:rsid w:val="00947526"/>
    <w:rsid w:val="00951594"/>
    <w:rsid w:val="009537B8"/>
    <w:rsid w:val="00953878"/>
    <w:rsid w:val="00955B20"/>
    <w:rsid w:val="00957B9C"/>
    <w:rsid w:val="00983C9E"/>
    <w:rsid w:val="00983D09"/>
    <w:rsid w:val="00990620"/>
    <w:rsid w:val="0099127C"/>
    <w:rsid w:val="00992026"/>
    <w:rsid w:val="009928DB"/>
    <w:rsid w:val="00992A5B"/>
    <w:rsid w:val="00995983"/>
    <w:rsid w:val="009A0C31"/>
    <w:rsid w:val="009A0CF7"/>
    <w:rsid w:val="009A1C2C"/>
    <w:rsid w:val="009A206C"/>
    <w:rsid w:val="009A22D8"/>
    <w:rsid w:val="009A3CE8"/>
    <w:rsid w:val="009A6E33"/>
    <w:rsid w:val="009A7430"/>
    <w:rsid w:val="009A76DF"/>
    <w:rsid w:val="009B3D80"/>
    <w:rsid w:val="009B65C5"/>
    <w:rsid w:val="009B6BD9"/>
    <w:rsid w:val="009B7515"/>
    <w:rsid w:val="009C1DC7"/>
    <w:rsid w:val="009E59DE"/>
    <w:rsid w:val="009E6518"/>
    <w:rsid w:val="009F0EA9"/>
    <w:rsid w:val="009F6172"/>
    <w:rsid w:val="009F61BD"/>
    <w:rsid w:val="009F622D"/>
    <w:rsid w:val="00A01ACB"/>
    <w:rsid w:val="00A03690"/>
    <w:rsid w:val="00A055F8"/>
    <w:rsid w:val="00A05C92"/>
    <w:rsid w:val="00A11AE6"/>
    <w:rsid w:val="00A12731"/>
    <w:rsid w:val="00A1474C"/>
    <w:rsid w:val="00A16FD3"/>
    <w:rsid w:val="00A21BE3"/>
    <w:rsid w:val="00A2202C"/>
    <w:rsid w:val="00A32721"/>
    <w:rsid w:val="00A370DC"/>
    <w:rsid w:val="00A37E9E"/>
    <w:rsid w:val="00A452BE"/>
    <w:rsid w:val="00A47811"/>
    <w:rsid w:val="00A47C9C"/>
    <w:rsid w:val="00A53735"/>
    <w:rsid w:val="00A57604"/>
    <w:rsid w:val="00A578CD"/>
    <w:rsid w:val="00A667A9"/>
    <w:rsid w:val="00A72D8D"/>
    <w:rsid w:val="00A7452D"/>
    <w:rsid w:val="00A7727F"/>
    <w:rsid w:val="00A82F6B"/>
    <w:rsid w:val="00A83322"/>
    <w:rsid w:val="00A83DE9"/>
    <w:rsid w:val="00A858FC"/>
    <w:rsid w:val="00A92B0C"/>
    <w:rsid w:val="00A9452D"/>
    <w:rsid w:val="00A94D62"/>
    <w:rsid w:val="00A96484"/>
    <w:rsid w:val="00A96C4E"/>
    <w:rsid w:val="00AA162F"/>
    <w:rsid w:val="00AA16EE"/>
    <w:rsid w:val="00AA3A18"/>
    <w:rsid w:val="00AA789B"/>
    <w:rsid w:val="00AA7F15"/>
    <w:rsid w:val="00AB3119"/>
    <w:rsid w:val="00AB6486"/>
    <w:rsid w:val="00AB7A44"/>
    <w:rsid w:val="00AD1EAC"/>
    <w:rsid w:val="00AD5AC1"/>
    <w:rsid w:val="00AD69CA"/>
    <w:rsid w:val="00AE64A5"/>
    <w:rsid w:val="00AF1D3F"/>
    <w:rsid w:val="00AF5646"/>
    <w:rsid w:val="00AF7382"/>
    <w:rsid w:val="00B00048"/>
    <w:rsid w:val="00B01677"/>
    <w:rsid w:val="00B0432D"/>
    <w:rsid w:val="00B05C97"/>
    <w:rsid w:val="00B12CA6"/>
    <w:rsid w:val="00B14487"/>
    <w:rsid w:val="00B152EF"/>
    <w:rsid w:val="00B224C1"/>
    <w:rsid w:val="00B23E66"/>
    <w:rsid w:val="00B27948"/>
    <w:rsid w:val="00B27B6C"/>
    <w:rsid w:val="00B31372"/>
    <w:rsid w:val="00B34471"/>
    <w:rsid w:val="00B3579F"/>
    <w:rsid w:val="00B36B07"/>
    <w:rsid w:val="00B41C06"/>
    <w:rsid w:val="00B41FE1"/>
    <w:rsid w:val="00B459EB"/>
    <w:rsid w:val="00B508D4"/>
    <w:rsid w:val="00B53375"/>
    <w:rsid w:val="00B53C5D"/>
    <w:rsid w:val="00B64876"/>
    <w:rsid w:val="00B67B0B"/>
    <w:rsid w:val="00B7006D"/>
    <w:rsid w:val="00B72375"/>
    <w:rsid w:val="00B757F2"/>
    <w:rsid w:val="00B818C4"/>
    <w:rsid w:val="00B853A9"/>
    <w:rsid w:val="00B952DE"/>
    <w:rsid w:val="00BA1855"/>
    <w:rsid w:val="00BA23DB"/>
    <w:rsid w:val="00BA2EFF"/>
    <w:rsid w:val="00BA38D5"/>
    <w:rsid w:val="00BA40B5"/>
    <w:rsid w:val="00BA574A"/>
    <w:rsid w:val="00BA6C82"/>
    <w:rsid w:val="00BB0BDB"/>
    <w:rsid w:val="00BB4E97"/>
    <w:rsid w:val="00BB55C3"/>
    <w:rsid w:val="00BC60DC"/>
    <w:rsid w:val="00BD01E4"/>
    <w:rsid w:val="00BD1300"/>
    <w:rsid w:val="00BD13C5"/>
    <w:rsid w:val="00BD705B"/>
    <w:rsid w:val="00BE05F2"/>
    <w:rsid w:val="00BE4F9A"/>
    <w:rsid w:val="00BE54F1"/>
    <w:rsid w:val="00BE748E"/>
    <w:rsid w:val="00BF0B13"/>
    <w:rsid w:val="00BF136F"/>
    <w:rsid w:val="00BF56F2"/>
    <w:rsid w:val="00BF7180"/>
    <w:rsid w:val="00BF74B8"/>
    <w:rsid w:val="00C0361D"/>
    <w:rsid w:val="00C05E63"/>
    <w:rsid w:val="00C06793"/>
    <w:rsid w:val="00C128F0"/>
    <w:rsid w:val="00C12A36"/>
    <w:rsid w:val="00C12AAC"/>
    <w:rsid w:val="00C1474D"/>
    <w:rsid w:val="00C14FF6"/>
    <w:rsid w:val="00C173A9"/>
    <w:rsid w:val="00C21527"/>
    <w:rsid w:val="00C2455C"/>
    <w:rsid w:val="00C33586"/>
    <w:rsid w:val="00C37B34"/>
    <w:rsid w:val="00C6284D"/>
    <w:rsid w:val="00C6735A"/>
    <w:rsid w:val="00C67694"/>
    <w:rsid w:val="00C7062A"/>
    <w:rsid w:val="00C70C14"/>
    <w:rsid w:val="00C7191E"/>
    <w:rsid w:val="00C73B4F"/>
    <w:rsid w:val="00C74D40"/>
    <w:rsid w:val="00C74E5B"/>
    <w:rsid w:val="00C75FAF"/>
    <w:rsid w:val="00C837EF"/>
    <w:rsid w:val="00C84CC5"/>
    <w:rsid w:val="00C86BC8"/>
    <w:rsid w:val="00C876F1"/>
    <w:rsid w:val="00C94B93"/>
    <w:rsid w:val="00C959E4"/>
    <w:rsid w:val="00CA24B3"/>
    <w:rsid w:val="00CA5FF1"/>
    <w:rsid w:val="00CB675A"/>
    <w:rsid w:val="00CB7E57"/>
    <w:rsid w:val="00CC488A"/>
    <w:rsid w:val="00CC65E0"/>
    <w:rsid w:val="00CC68EB"/>
    <w:rsid w:val="00CD0A4D"/>
    <w:rsid w:val="00CE0C1A"/>
    <w:rsid w:val="00CF19BB"/>
    <w:rsid w:val="00CF3ADF"/>
    <w:rsid w:val="00CF461A"/>
    <w:rsid w:val="00CF78F7"/>
    <w:rsid w:val="00D01D0A"/>
    <w:rsid w:val="00D0218E"/>
    <w:rsid w:val="00D034B8"/>
    <w:rsid w:val="00D04C9E"/>
    <w:rsid w:val="00D050B4"/>
    <w:rsid w:val="00D05D4A"/>
    <w:rsid w:val="00D07E2B"/>
    <w:rsid w:val="00D07F4A"/>
    <w:rsid w:val="00D1365F"/>
    <w:rsid w:val="00D203C9"/>
    <w:rsid w:val="00D24FBD"/>
    <w:rsid w:val="00D26F7F"/>
    <w:rsid w:val="00D30FA6"/>
    <w:rsid w:val="00D3369C"/>
    <w:rsid w:val="00D33A06"/>
    <w:rsid w:val="00D3520A"/>
    <w:rsid w:val="00D4107E"/>
    <w:rsid w:val="00D416AC"/>
    <w:rsid w:val="00D422EB"/>
    <w:rsid w:val="00D422ED"/>
    <w:rsid w:val="00D44F8E"/>
    <w:rsid w:val="00D470F8"/>
    <w:rsid w:val="00D61346"/>
    <w:rsid w:val="00D62143"/>
    <w:rsid w:val="00D65936"/>
    <w:rsid w:val="00D674E2"/>
    <w:rsid w:val="00D82359"/>
    <w:rsid w:val="00D82402"/>
    <w:rsid w:val="00D8508A"/>
    <w:rsid w:val="00D86369"/>
    <w:rsid w:val="00D86966"/>
    <w:rsid w:val="00D904BB"/>
    <w:rsid w:val="00D97E65"/>
    <w:rsid w:val="00DA04D7"/>
    <w:rsid w:val="00DA10D4"/>
    <w:rsid w:val="00DA4E05"/>
    <w:rsid w:val="00DA7B3F"/>
    <w:rsid w:val="00DB29F5"/>
    <w:rsid w:val="00DB3A79"/>
    <w:rsid w:val="00DC32E3"/>
    <w:rsid w:val="00DC635E"/>
    <w:rsid w:val="00DC7EEB"/>
    <w:rsid w:val="00DD0927"/>
    <w:rsid w:val="00DD3A17"/>
    <w:rsid w:val="00DD651D"/>
    <w:rsid w:val="00DE0CC4"/>
    <w:rsid w:val="00DE6032"/>
    <w:rsid w:val="00DE7132"/>
    <w:rsid w:val="00DF0D72"/>
    <w:rsid w:val="00DF20C7"/>
    <w:rsid w:val="00DF5C16"/>
    <w:rsid w:val="00DF63DD"/>
    <w:rsid w:val="00DF72DE"/>
    <w:rsid w:val="00E00368"/>
    <w:rsid w:val="00E0171E"/>
    <w:rsid w:val="00E04681"/>
    <w:rsid w:val="00E11DEE"/>
    <w:rsid w:val="00E1231C"/>
    <w:rsid w:val="00E240CE"/>
    <w:rsid w:val="00E33A04"/>
    <w:rsid w:val="00E3589B"/>
    <w:rsid w:val="00E35E8C"/>
    <w:rsid w:val="00E457CD"/>
    <w:rsid w:val="00E47837"/>
    <w:rsid w:val="00E50E28"/>
    <w:rsid w:val="00E51B28"/>
    <w:rsid w:val="00E52D56"/>
    <w:rsid w:val="00E53AB7"/>
    <w:rsid w:val="00E54C86"/>
    <w:rsid w:val="00E552FA"/>
    <w:rsid w:val="00E5662A"/>
    <w:rsid w:val="00E62553"/>
    <w:rsid w:val="00E70474"/>
    <w:rsid w:val="00E73695"/>
    <w:rsid w:val="00E73752"/>
    <w:rsid w:val="00E76969"/>
    <w:rsid w:val="00E82033"/>
    <w:rsid w:val="00E9254D"/>
    <w:rsid w:val="00E93BEA"/>
    <w:rsid w:val="00E96714"/>
    <w:rsid w:val="00EA09DA"/>
    <w:rsid w:val="00EA2132"/>
    <w:rsid w:val="00EA2BA5"/>
    <w:rsid w:val="00EB2FDE"/>
    <w:rsid w:val="00EC1707"/>
    <w:rsid w:val="00EC4389"/>
    <w:rsid w:val="00EC4D48"/>
    <w:rsid w:val="00ED069A"/>
    <w:rsid w:val="00EE0E94"/>
    <w:rsid w:val="00EE2105"/>
    <w:rsid w:val="00EE258F"/>
    <w:rsid w:val="00EF3937"/>
    <w:rsid w:val="00EF3CAC"/>
    <w:rsid w:val="00EF3E22"/>
    <w:rsid w:val="00EF426A"/>
    <w:rsid w:val="00EF46CC"/>
    <w:rsid w:val="00F05457"/>
    <w:rsid w:val="00F1056B"/>
    <w:rsid w:val="00F1145A"/>
    <w:rsid w:val="00F1573C"/>
    <w:rsid w:val="00F166BE"/>
    <w:rsid w:val="00F24B84"/>
    <w:rsid w:val="00F26CD3"/>
    <w:rsid w:val="00F31AF3"/>
    <w:rsid w:val="00F3652D"/>
    <w:rsid w:val="00F3723D"/>
    <w:rsid w:val="00F410D4"/>
    <w:rsid w:val="00F43ABD"/>
    <w:rsid w:val="00F47467"/>
    <w:rsid w:val="00F51324"/>
    <w:rsid w:val="00F51E87"/>
    <w:rsid w:val="00F52675"/>
    <w:rsid w:val="00F538B9"/>
    <w:rsid w:val="00F549E1"/>
    <w:rsid w:val="00F560AF"/>
    <w:rsid w:val="00F62079"/>
    <w:rsid w:val="00F847E3"/>
    <w:rsid w:val="00F85D2B"/>
    <w:rsid w:val="00F929F1"/>
    <w:rsid w:val="00F92EF7"/>
    <w:rsid w:val="00F97414"/>
    <w:rsid w:val="00FA1549"/>
    <w:rsid w:val="00FA4818"/>
    <w:rsid w:val="00FB194F"/>
    <w:rsid w:val="00FB2193"/>
    <w:rsid w:val="00FB3CB2"/>
    <w:rsid w:val="00FB3EED"/>
    <w:rsid w:val="00FB523B"/>
    <w:rsid w:val="00FB6F42"/>
    <w:rsid w:val="00FB747F"/>
    <w:rsid w:val="00FC43BC"/>
    <w:rsid w:val="00FC7F55"/>
    <w:rsid w:val="00FD0823"/>
    <w:rsid w:val="00FD4192"/>
    <w:rsid w:val="00FD5CC8"/>
    <w:rsid w:val="00FE0F59"/>
    <w:rsid w:val="00FE0F66"/>
    <w:rsid w:val="00FE50B7"/>
    <w:rsid w:val="00FE6C07"/>
    <w:rsid w:val="00FF291E"/>
    <w:rsid w:val="00FF3EAE"/>
    <w:rsid w:val="00FF43AA"/>
    <w:rsid w:val="00FF5C81"/>
    <w:rsid w:val="00FF679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6B4C70"/>
  <w15:docId w15:val="{3281D1E4-1B72-4940-8C06-69DC57ED3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75735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F56F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6501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01C1"/>
  </w:style>
  <w:style w:type="paragraph" w:styleId="Footer">
    <w:name w:val="footer"/>
    <w:basedOn w:val="Normal"/>
    <w:link w:val="FooterChar"/>
    <w:uiPriority w:val="99"/>
    <w:unhideWhenUsed/>
    <w:rsid w:val="006501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01C1"/>
  </w:style>
  <w:style w:type="character" w:styleId="Hyperlink">
    <w:name w:val="Hyperlink"/>
    <w:basedOn w:val="DefaultParagraphFont"/>
    <w:uiPriority w:val="99"/>
    <w:unhideWhenUsed/>
    <w:rsid w:val="006501C1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A16FD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4629A4"/>
    <w:pPr>
      <w:ind w:left="720"/>
      <w:contextualSpacing/>
    </w:pPr>
    <w:rPr>
      <w:rFonts w:eastAsiaTheme="minorHAnsi"/>
      <w:lang w:eastAsia="en-US"/>
    </w:rPr>
  </w:style>
  <w:style w:type="paragraph" w:customStyle="1" w:styleId="address">
    <w:name w:val="address"/>
    <w:basedOn w:val="Normal"/>
    <w:rsid w:val="008F13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etainfo">
    <w:name w:val="metainfo"/>
    <w:basedOn w:val="Normal"/>
    <w:rsid w:val="008F13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8F13F5"/>
  </w:style>
  <w:style w:type="character" w:customStyle="1" w:styleId="divider">
    <w:name w:val="divider"/>
    <w:basedOn w:val="DefaultParagraphFont"/>
    <w:rsid w:val="008F13F5"/>
  </w:style>
  <w:style w:type="character" w:customStyle="1" w:styleId="Heading2Char">
    <w:name w:val="Heading 2 Char"/>
    <w:basedOn w:val="DefaultParagraphFont"/>
    <w:link w:val="Heading2"/>
    <w:uiPriority w:val="9"/>
    <w:rsid w:val="0075735D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7E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7EE8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D1467"/>
    <w:rPr>
      <w:color w:val="800080" w:themeColor="followedHyperlink"/>
      <w:u w:val="single"/>
    </w:rPr>
  </w:style>
  <w:style w:type="paragraph" w:customStyle="1" w:styleId="ecxmsonormal">
    <w:name w:val="ecxmsonormal"/>
    <w:basedOn w:val="Normal"/>
    <w:rsid w:val="00DF72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24B84"/>
    <w:rPr>
      <w:b/>
      <w:bCs/>
    </w:rPr>
  </w:style>
  <w:style w:type="paragraph" w:styleId="NormalWeb">
    <w:name w:val="Normal (Web)"/>
    <w:basedOn w:val="Normal"/>
    <w:uiPriority w:val="99"/>
    <w:unhideWhenUsed/>
    <w:rsid w:val="00022F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asedetailsstatus">
    <w:name w:val="casedetailsstatus"/>
    <w:basedOn w:val="DefaultParagraphFont"/>
    <w:rsid w:val="00150914"/>
  </w:style>
  <w:style w:type="character" w:customStyle="1" w:styleId="rphighlightallclass">
    <w:name w:val="rphighlightallclass"/>
    <w:basedOn w:val="DefaultParagraphFont"/>
    <w:rsid w:val="00326A77"/>
  </w:style>
  <w:style w:type="paragraph" w:customStyle="1" w:styleId="Default">
    <w:name w:val="Default"/>
    <w:rsid w:val="000F7751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30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2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05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9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9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33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1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5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34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1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8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7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78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1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14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18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436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431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7273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53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95000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46869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84197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12476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3369559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062390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919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7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64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15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54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39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79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43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5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9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8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630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328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9091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9631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2602060">
                                  <w:marLeft w:val="0"/>
                                  <w:marRight w:val="0"/>
                                  <w:marTop w:val="240"/>
                                  <w:marBottom w:val="24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18070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91488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319737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33389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028049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57382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452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4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32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2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06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3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0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4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64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37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44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3964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78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47303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965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1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0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1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1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9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3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5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2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34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5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4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2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5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4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6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6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4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7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8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19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26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51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808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8442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21185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single" w:sz="6" w:space="0" w:color="EAEAEA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4162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37206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03865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74260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72737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57827974">
                                                      <w:marLeft w:val="405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945968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13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856128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218535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502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1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40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7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18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4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3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0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9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0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0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0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39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6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24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2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54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46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13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17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97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38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665975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407672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24953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206338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555023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91512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17699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603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0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1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97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50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7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04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5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33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9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3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56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58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76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851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7532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831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5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9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7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8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8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10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4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51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84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78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3360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9345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1071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40275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234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44871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48916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5065286">
                                                  <w:marLeft w:val="0"/>
                                                  <w:marRight w:val="19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43272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60028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853517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299148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8560335">
                                                                      <w:marLeft w:val="40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8419604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13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9137391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40404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493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33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5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7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63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48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79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1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5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5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79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63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1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22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43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6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47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6057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735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4170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475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65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1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26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2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53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9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35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32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9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2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4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87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05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85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6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81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60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0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3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53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24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74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3552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049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0332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1216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2779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886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8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43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3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79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0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2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37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4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1D535D-02D5-43A5-AF7E-7039E405ED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455</Words>
  <Characters>259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bara</dc:creator>
  <cp:lastModifiedBy>Wadhurst PC</cp:lastModifiedBy>
  <cp:revision>4</cp:revision>
  <cp:lastPrinted>2017-11-20T17:55:00Z</cp:lastPrinted>
  <dcterms:created xsi:type="dcterms:W3CDTF">2019-03-28T17:24:00Z</dcterms:created>
  <dcterms:modified xsi:type="dcterms:W3CDTF">2019-03-28T18:08:00Z</dcterms:modified>
</cp:coreProperties>
</file>